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466A7" w14:textId="69915701" w:rsidR="0043350D" w:rsidRPr="001B059E" w:rsidRDefault="003F492C" w:rsidP="0043350D">
      <w:pPr>
        <w:rPr>
          <w:rFonts w:asciiTheme="minorHAnsi" w:hAnsiTheme="minorHAnsi" w:cstheme="minorHAnsi"/>
          <w:b/>
          <w:color w:val="6A1A41"/>
          <w:sz w:val="28"/>
          <w:szCs w:val="28"/>
        </w:rPr>
      </w:pPr>
      <w:r w:rsidRPr="001B059E">
        <w:rPr>
          <w:rFonts w:asciiTheme="minorHAnsi" w:hAnsiTheme="minorHAnsi"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1F4670D" wp14:editId="3239AC3C">
                <wp:simplePos x="0" y="0"/>
                <wp:positionH relativeFrom="column">
                  <wp:posOffset>5124450</wp:posOffset>
                </wp:positionH>
                <wp:positionV relativeFrom="paragraph">
                  <wp:posOffset>95250</wp:posOffset>
                </wp:positionV>
                <wp:extent cx="1621155" cy="1777365"/>
                <wp:effectExtent l="0" t="0" r="0" b="0"/>
                <wp:wrapNone/>
                <wp:docPr id="4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21155" cy="17773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F46718" w14:textId="77777777" w:rsidR="0040301C" w:rsidRPr="000E714B" w:rsidRDefault="00995271" w:rsidP="000E714B">
                            <w:pPr>
                              <w:rPr>
                                <w:szCs w:val="22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1F46719" wp14:editId="116747CF">
                                  <wp:extent cx="971550" cy="1139340"/>
                                  <wp:effectExtent l="0" t="0" r="0" b="381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 l="19780" t="12974" r="15109" b="24595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81269" cy="115073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1F4670D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403.5pt;margin-top:7.5pt;width:127.65pt;height:139.95pt;z-index:2516577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" stroked="f">
                <v:textbox style="mso-fit-shape-to-text:t">
                  <w:txbxContent>
                    <w:p w14:paraId="21F46718" w14:textId="77777777" w:rsidR="0040301C" w:rsidRPr="000E714B" w:rsidRDefault="00995271" w:rsidP="000E714B">
                      <w:pPr>
                        <w:rPr>
                          <w:szCs w:val="22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1F46719" wp14:editId="116747CF">
                            <wp:extent cx="971550" cy="1139340"/>
                            <wp:effectExtent l="0" t="0" r="0" b="381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 l="19780" t="12974" r="15109" b="24595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981269" cy="1150738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106AB3" w:rsidRPr="001B059E">
        <w:rPr>
          <w:rFonts w:asciiTheme="minorHAnsi" w:hAnsiTheme="minorHAnsi" w:cstheme="minorHAnsi"/>
          <w:b/>
          <w:sz w:val="28"/>
          <w:szCs w:val="28"/>
        </w:rPr>
        <w:t>Prashant Shewale</w:t>
      </w:r>
      <w:r w:rsidR="0023733F" w:rsidRPr="001B059E">
        <w:rPr>
          <w:rFonts w:asciiTheme="minorHAnsi" w:hAnsiTheme="minorHAnsi" w:cstheme="minorHAnsi"/>
          <w:b/>
          <w:sz w:val="28"/>
          <w:szCs w:val="28"/>
        </w:rPr>
        <w:t xml:space="preserve"> </w:t>
      </w:r>
    </w:p>
    <w:p w14:paraId="21F466A8" w14:textId="30E6D17D" w:rsidR="005E6470" w:rsidRDefault="00A211EF" w:rsidP="0043350D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Mobile:8149342061</w:t>
      </w:r>
    </w:p>
    <w:p w14:paraId="60491909" w14:textId="0E984A37" w:rsidR="00A211EF" w:rsidRDefault="00A211EF" w:rsidP="0043350D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Email: prashantshewale4949@gmail.com</w:t>
      </w:r>
    </w:p>
    <w:p w14:paraId="32A39ACD" w14:textId="77777777" w:rsidR="00A211EF" w:rsidRDefault="00A211EF" w:rsidP="0043350D">
      <w:pPr>
        <w:rPr>
          <w:rFonts w:asciiTheme="minorHAnsi" w:hAnsiTheme="minorHAnsi" w:cstheme="minorHAnsi"/>
          <w:sz w:val="20"/>
        </w:rPr>
      </w:pPr>
    </w:p>
    <w:p w14:paraId="25E53600" w14:textId="77777777" w:rsidR="00A211EF" w:rsidRPr="001B059E" w:rsidRDefault="00A211EF" w:rsidP="0043350D">
      <w:pPr>
        <w:rPr>
          <w:rFonts w:asciiTheme="minorHAnsi" w:hAnsiTheme="minorHAnsi" w:cstheme="minorHAnsi"/>
          <w:sz w:val="20"/>
        </w:rPr>
      </w:pPr>
    </w:p>
    <w:p w14:paraId="21F466B4" w14:textId="77777777" w:rsidR="0043350D" w:rsidRPr="00B11E78" w:rsidRDefault="0043350D" w:rsidP="00EE6165">
      <w:pPr>
        <w:pStyle w:val="Heading1"/>
        <w:pBdr>
          <w:bottom w:val="single" w:sz="4" w:space="0" w:color="808080"/>
        </w:pBdr>
        <w:tabs>
          <w:tab w:val="left" w:pos="6480"/>
        </w:tabs>
        <w:spacing w:line="276" w:lineRule="auto"/>
        <w:rPr>
          <w:rFonts w:asciiTheme="minorHAnsi" w:hAnsiTheme="minorHAnsi" w:cstheme="minorHAnsi"/>
          <w:b w:val="0"/>
          <w:i w:val="0"/>
          <w:color w:val="2E74B5"/>
          <w:sz w:val="24"/>
          <w:szCs w:val="24"/>
        </w:rPr>
      </w:pPr>
      <w:r w:rsidRPr="00B11E78">
        <w:rPr>
          <w:rFonts w:asciiTheme="minorHAnsi" w:hAnsiTheme="minorHAnsi" w:cstheme="minorHAnsi"/>
          <w:b w:val="0"/>
          <w:i w:val="0"/>
          <w:color w:val="2E74B5"/>
          <w:sz w:val="24"/>
          <w:szCs w:val="24"/>
        </w:rPr>
        <w:t>Experience Summary</w:t>
      </w:r>
    </w:p>
    <w:p w14:paraId="7491756D" w14:textId="3E559BF4" w:rsidR="00B17F10" w:rsidRPr="001B059E" w:rsidRDefault="00B17F10" w:rsidP="009C05B1">
      <w:pPr>
        <w:spacing w:before="100" w:beforeAutospacing="1" w:after="100" w:afterAutospacing="1"/>
        <w:rPr>
          <w:rFonts w:asciiTheme="minorHAnsi" w:hAnsiTheme="minorHAnsi" w:cstheme="minorHAnsi"/>
          <w:color w:val="333333"/>
          <w:sz w:val="20"/>
          <w:shd w:val="clear" w:color="auto" w:fill="FDFDFD"/>
        </w:rPr>
      </w:pPr>
      <w:r w:rsidRPr="001B059E">
        <w:rPr>
          <w:rFonts w:asciiTheme="minorHAnsi" w:hAnsiTheme="minorHAnsi" w:cstheme="minorHAnsi"/>
          <w:color w:val="333333"/>
          <w:sz w:val="20"/>
          <w:shd w:val="clear" w:color="auto" w:fill="FDFDFD"/>
        </w:rPr>
        <w:t xml:space="preserve">Motivated IT support </w:t>
      </w:r>
      <w:r w:rsidR="00AA3C61" w:rsidRPr="001B059E">
        <w:rPr>
          <w:rFonts w:asciiTheme="minorHAnsi" w:hAnsiTheme="minorHAnsi" w:cstheme="minorHAnsi"/>
          <w:color w:val="333333"/>
          <w:sz w:val="20"/>
          <w:shd w:val="clear" w:color="auto" w:fill="FDFDFD"/>
        </w:rPr>
        <w:t xml:space="preserve">engineer </w:t>
      </w:r>
      <w:r w:rsidRPr="001B059E">
        <w:rPr>
          <w:rFonts w:asciiTheme="minorHAnsi" w:hAnsiTheme="minorHAnsi" w:cstheme="minorHAnsi"/>
          <w:color w:val="333333"/>
          <w:sz w:val="20"/>
          <w:shd w:val="clear" w:color="auto" w:fill="FDFDFD"/>
        </w:rPr>
        <w:t xml:space="preserve">seeks </w:t>
      </w:r>
      <w:r w:rsidR="00655117" w:rsidRPr="001B059E">
        <w:rPr>
          <w:rFonts w:asciiTheme="minorHAnsi" w:hAnsiTheme="minorHAnsi" w:cstheme="minorHAnsi"/>
          <w:color w:val="333333"/>
          <w:sz w:val="20"/>
          <w:shd w:val="clear" w:color="auto" w:fill="FDFDFD"/>
        </w:rPr>
        <w:t xml:space="preserve">a </w:t>
      </w:r>
      <w:r w:rsidRPr="001B059E">
        <w:rPr>
          <w:rFonts w:asciiTheme="minorHAnsi" w:hAnsiTheme="minorHAnsi" w:cstheme="minorHAnsi"/>
          <w:color w:val="333333"/>
          <w:sz w:val="20"/>
          <w:shd w:val="clear" w:color="auto" w:fill="FDFDFD"/>
        </w:rPr>
        <w:t xml:space="preserve">new position in </w:t>
      </w:r>
      <w:r w:rsidR="00655117" w:rsidRPr="001B059E">
        <w:rPr>
          <w:rFonts w:asciiTheme="minorHAnsi" w:hAnsiTheme="minorHAnsi" w:cstheme="minorHAnsi"/>
          <w:color w:val="333333"/>
          <w:sz w:val="20"/>
          <w:shd w:val="clear" w:color="auto" w:fill="FDFDFD"/>
        </w:rPr>
        <w:t xml:space="preserve">the </w:t>
      </w:r>
      <w:r w:rsidRPr="001B059E">
        <w:rPr>
          <w:rFonts w:asciiTheme="minorHAnsi" w:hAnsiTheme="minorHAnsi" w:cstheme="minorHAnsi"/>
          <w:color w:val="333333"/>
          <w:sz w:val="20"/>
          <w:shd w:val="clear" w:color="auto" w:fill="FDFDFD"/>
        </w:rPr>
        <w:t>dynamic, growth-oriented company focused on cultivating exceptional customer experience and a positive work environment. With experience handling networking concerns, implementing new software, installing new hardware, and addressing user concerns, I bring attention to detail and a dedication to technical improvement to each job. Past achievements include new network architecture component selection and implementation, earning leading industry certifications, and driving the achievement of departmental goals.</w:t>
      </w:r>
    </w:p>
    <w:p w14:paraId="21F466B6" w14:textId="773CDA59" w:rsidR="009C05B1" w:rsidRPr="001B059E" w:rsidRDefault="009C05B1" w:rsidP="009C05B1">
      <w:pPr>
        <w:spacing w:before="100" w:beforeAutospacing="1" w:after="100" w:afterAutospacing="1"/>
        <w:rPr>
          <w:rFonts w:asciiTheme="minorHAnsi" w:hAnsiTheme="minorHAnsi" w:cstheme="minorHAnsi"/>
          <w:sz w:val="20"/>
        </w:rPr>
      </w:pPr>
      <w:r w:rsidRPr="001B059E">
        <w:rPr>
          <w:rFonts w:asciiTheme="minorHAnsi" w:hAnsiTheme="minorHAnsi" w:cstheme="minorHAnsi"/>
          <w:b/>
          <w:sz w:val="20"/>
        </w:rPr>
        <w:t>KEY SKILLS:</w:t>
      </w:r>
      <w:r w:rsidRPr="001B059E">
        <w:rPr>
          <w:rFonts w:asciiTheme="minorHAnsi" w:hAnsiTheme="minorHAnsi" w:cstheme="minorHAnsi"/>
          <w:sz w:val="20"/>
        </w:rPr>
        <w:t xml:space="preserve"> </w:t>
      </w:r>
    </w:p>
    <w:p w14:paraId="7EAF17C1" w14:textId="77777777" w:rsidR="00801D8E" w:rsidRPr="001B059E" w:rsidRDefault="00F94E03" w:rsidP="00C630E9">
      <w:pPr>
        <w:numPr>
          <w:ilvl w:val="0"/>
          <w:numId w:val="9"/>
        </w:numPr>
        <w:spacing w:before="100" w:beforeAutospacing="1" w:after="100" w:afterAutospacing="1"/>
        <w:rPr>
          <w:rStyle w:val="Strong"/>
          <w:rFonts w:asciiTheme="minorHAnsi" w:hAnsiTheme="minorHAnsi" w:cstheme="minorHAnsi"/>
          <w:b w:val="0"/>
          <w:bCs w:val="0"/>
          <w:color w:val="222222"/>
          <w:sz w:val="20"/>
        </w:rPr>
      </w:pPr>
      <w:r w:rsidRPr="001B059E">
        <w:rPr>
          <w:rFonts w:asciiTheme="minorHAnsi" w:hAnsiTheme="minorHAnsi" w:cstheme="minorHAnsi"/>
          <w:b/>
          <w:sz w:val="20"/>
        </w:rPr>
        <w:t>Functional</w:t>
      </w:r>
      <w:r w:rsidR="00C630E9" w:rsidRPr="001B059E">
        <w:rPr>
          <w:rFonts w:asciiTheme="minorHAnsi" w:hAnsiTheme="minorHAnsi" w:cstheme="minorHAnsi"/>
          <w:b/>
          <w:sz w:val="20"/>
        </w:rPr>
        <w:t>:</w:t>
      </w:r>
      <w:r w:rsidR="00C630E9" w:rsidRPr="001B059E">
        <w:rPr>
          <w:rStyle w:val="Strong"/>
          <w:rFonts w:asciiTheme="minorHAnsi" w:hAnsiTheme="minorHAnsi" w:cstheme="minorHAnsi"/>
          <w:color w:val="222222"/>
          <w:sz w:val="20"/>
        </w:rPr>
        <w:t xml:space="preserve"> </w:t>
      </w:r>
    </w:p>
    <w:p w14:paraId="7C0CB081" w14:textId="62610CC0" w:rsidR="00C630E9" w:rsidRPr="001B059E" w:rsidRDefault="00C630E9" w:rsidP="001B059E">
      <w:pPr>
        <w:numPr>
          <w:ilvl w:val="1"/>
          <w:numId w:val="34"/>
        </w:numPr>
        <w:spacing w:before="100" w:beforeAutospacing="1" w:after="100" w:afterAutospacing="1"/>
        <w:rPr>
          <w:rFonts w:asciiTheme="minorHAnsi" w:hAnsiTheme="minorHAnsi" w:cstheme="minorHAnsi"/>
          <w:color w:val="222222"/>
          <w:sz w:val="20"/>
        </w:rPr>
      </w:pPr>
      <w:r w:rsidRPr="001B059E">
        <w:rPr>
          <w:rFonts w:asciiTheme="minorHAnsi" w:hAnsiTheme="minorHAnsi" w:cstheme="minorHAnsi"/>
          <w:b/>
          <w:bCs/>
          <w:color w:val="222222"/>
          <w:sz w:val="20"/>
        </w:rPr>
        <w:t>Communication</w:t>
      </w:r>
      <w:r w:rsidR="00476A83" w:rsidRPr="001B059E">
        <w:rPr>
          <w:rFonts w:asciiTheme="minorHAnsi" w:hAnsiTheme="minorHAnsi" w:cstheme="minorHAnsi"/>
          <w:color w:val="222222"/>
          <w:sz w:val="20"/>
        </w:rPr>
        <w:t>:</w:t>
      </w:r>
      <w:r w:rsidRPr="001B059E">
        <w:rPr>
          <w:rFonts w:asciiTheme="minorHAnsi" w:hAnsiTheme="minorHAnsi" w:cstheme="minorHAnsi"/>
          <w:color w:val="222222"/>
          <w:sz w:val="20"/>
        </w:rPr>
        <w:t xml:space="preserve"> Deals with internal customers at all levels via telephone and email to ensure successful communication through active listening and thoughtful questions.</w:t>
      </w:r>
    </w:p>
    <w:p w14:paraId="0DDC35B5" w14:textId="54FFBBBD" w:rsidR="00C630E9" w:rsidRPr="001B059E" w:rsidRDefault="00C630E9" w:rsidP="001B059E">
      <w:pPr>
        <w:numPr>
          <w:ilvl w:val="1"/>
          <w:numId w:val="34"/>
        </w:numPr>
        <w:spacing w:before="100" w:beforeAutospacing="1" w:after="100" w:afterAutospacing="1"/>
        <w:rPr>
          <w:rFonts w:asciiTheme="minorHAnsi" w:hAnsiTheme="minorHAnsi" w:cstheme="minorHAnsi"/>
          <w:color w:val="222222"/>
          <w:sz w:val="20"/>
        </w:rPr>
      </w:pPr>
      <w:r w:rsidRPr="001B059E">
        <w:rPr>
          <w:rFonts w:asciiTheme="minorHAnsi" w:hAnsiTheme="minorHAnsi" w:cstheme="minorHAnsi"/>
          <w:b/>
          <w:bCs/>
          <w:color w:val="222222"/>
          <w:sz w:val="20"/>
        </w:rPr>
        <w:t>Problem Solving</w:t>
      </w:r>
      <w:r w:rsidRPr="001B059E">
        <w:rPr>
          <w:rFonts w:asciiTheme="minorHAnsi" w:hAnsiTheme="minorHAnsi" w:cstheme="minorHAnsi"/>
          <w:color w:val="222222"/>
          <w:sz w:val="20"/>
        </w:rPr>
        <w:t xml:space="preserve">: Resolves in-depth queries </w:t>
      </w:r>
      <w:r w:rsidR="00F42CCD" w:rsidRPr="001B059E">
        <w:rPr>
          <w:rFonts w:asciiTheme="minorHAnsi" w:hAnsiTheme="minorHAnsi" w:cstheme="minorHAnsi"/>
          <w:color w:val="222222"/>
          <w:sz w:val="20"/>
        </w:rPr>
        <w:t>methodically</w:t>
      </w:r>
      <w:r w:rsidRPr="001B059E">
        <w:rPr>
          <w:rFonts w:asciiTheme="minorHAnsi" w:hAnsiTheme="minorHAnsi" w:cstheme="minorHAnsi"/>
          <w:color w:val="222222"/>
          <w:sz w:val="20"/>
        </w:rPr>
        <w:t xml:space="preserve"> independently and with internal </w:t>
      </w:r>
      <w:r w:rsidR="00F42CCD" w:rsidRPr="001B059E">
        <w:rPr>
          <w:rFonts w:asciiTheme="minorHAnsi" w:hAnsiTheme="minorHAnsi" w:cstheme="minorHAnsi"/>
          <w:color w:val="222222"/>
          <w:sz w:val="20"/>
        </w:rPr>
        <w:t>Users</w:t>
      </w:r>
      <w:r w:rsidRPr="001B059E">
        <w:rPr>
          <w:rFonts w:asciiTheme="minorHAnsi" w:hAnsiTheme="minorHAnsi" w:cstheme="minorHAnsi"/>
          <w:color w:val="222222"/>
          <w:sz w:val="20"/>
        </w:rPr>
        <w:t xml:space="preserve"> to find appropriate resolutions and efficiencies, all with a high level of quality.</w:t>
      </w:r>
    </w:p>
    <w:p w14:paraId="54052982" w14:textId="77777777" w:rsidR="00C630E9" w:rsidRPr="001B059E" w:rsidRDefault="00C630E9" w:rsidP="001B059E">
      <w:pPr>
        <w:numPr>
          <w:ilvl w:val="1"/>
          <w:numId w:val="34"/>
        </w:numPr>
        <w:spacing w:before="100" w:beforeAutospacing="1" w:after="100" w:afterAutospacing="1"/>
        <w:rPr>
          <w:rFonts w:asciiTheme="minorHAnsi" w:hAnsiTheme="minorHAnsi" w:cstheme="minorHAnsi"/>
          <w:color w:val="222222"/>
          <w:sz w:val="20"/>
        </w:rPr>
      </w:pPr>
      <w:r w:rsidRPr="001B059E">
        <w:rPr>
          <w:rFonts w:asciiTheme="minorHAnsi" w:hAnsiTheme="minorHAnsi" w:cstheme="minorHAnsi"/>
          <w:b/>
          <w:bCs/>
          <w:color w:val="222222"/>
          <w:sz w:val="20"/>
        </w:rPr>
        <w:t>Team Player</w:t>
      </w:r>
      <w:r w:rsidRPr="001B059E">
        <w:rPr>
          <w:rFonts w:asciiTheme="minorHAnsi" w:hAnsiTheme="minorHAnsi" w:cstheme="minorHAnsi"/>
          <w:color w:val="222222"/>
          <w:sz w:val="20"/>
        </w:rPr>
        <w:t>: Enjoys sharing knowledge and encouraging the development of others to achieve specific team goals.</w:t>
      </w:r>
    </w:p>
    <w:p w14:paraId="65164860" w14:textId="77777777" w:rsidR="00C630E9" w:rsidRPr="001B059E" w:rsidRDefault="00C630E9" w:rsidP="001B059E">
      <w:pPr>
        <w:numPr>
          <w:ilvl w:val="1"/>
          <w:numId w:val="34"/>
        </w:numPr>
        <w:spacing w:before="100" w:beforeAutospacing="1" w:after="100" w:afterAutospacing="1"/>
        <w:rPr>
          <w:rFonts w:asciiTheme="minorHAnsi" w:hAnsiTheme="minorHAnsi" w:cstheme="minorHAnsi"/>
          <w:color w:val="222222"/>
          <w:sz w:val="20"/>
        </w:rPr>
      </w:pPr>
      <w:r w:rsidRPr="001B059E">
        <w:rPr>
          <w:rFonts w:asciiTheme="minorHAnsi" w:hAnsiTheme="minorHAnsi" w:cstheme="minorHAnsi"/>
          <w:b/>
          <w:bCs/>
          <w:color w:val="222222"/>
          <w:sz w:val="20"/>
        </w:rPr>
        <w:t>Planning and Organizing</w:t>
      </w:r>
      <w:r w:rsidRPr="001B059E">
        <w:rPr>
          <w:rFonts w:asciiTheme="minorHAnsi" w:hAnsiTheme="minorHAnsi" w:cstheme="minorHAnsi"/>
          <w:color w:val="222222"/>
          <w:sz w:val="20"/>
        </w:rPr>
        <w:t>: Refined planning and organizational skills that balance work, team support, and ad-hoc responsibilities in a timely and professional manner.</w:t>
      </w:r>
    </w:p>
    <w:p w14:paraId="5D2769A4" w14:textId="77777777" w:rsidR="003603B8" w:rsidRPr="001B059E" w:rsidRDefault="003603B8" w:rsidP="003603B8">
      <w:pPr>
        <w:numPr>
          <w:ilvl w:val="0"/>
          <w:numId w:val="9"/>
        </w:numPr>
        <w:spacing w:before="100" w:beforeAutospacing="1" w:after="100" w:afterAutospacing="1"/>
        <w:rPr>
          <w:rFonts w:asciiTheme="minorHAnsi" w:hAnsiTheme="minorHAnsi" w:cstheme="minorHAnsi"/>
          <w:b/>
          <w:sz w:val="20"/>
        </w:rPr>
      </w:pPr>
      <w:r w:rsidRPr="001B059E">
        <w:rPr>
          <w:rFonts w:asciiTheme="minorHAnsi" w:hAnsiTheme="minorHAnsi" w:cstheme="minorHAnsi"/>
          <w:b/>
          <w:sz w:val="20"/>
        </w:rPr>
        <w:t>Technical:</w:t>
      </w:r>
    </w:p>
    <w:p w14:paraId="1A45FBBB" w14:textId="1378F090" w:rsidR="00586C39" w:rsidRPr="001B059E" w:rsidRDefault="00586C39" w:rsidP="001B059E">
      <w:pPr>
        <w:pStyle w:val="ListParagraph"/>
        <w:numPr>
          <w:ilvl w:val="0"/>
          <w:numId w:val="33"/>
        </w:numPr>
        <w:shd w:val="clear" w:color="auto" w:fill="FFFFFF"/>
        <w:jc w:val="both"/>
        <w:rPr>
          <w:rFonts w:asciiTheme="minorHAnsi" w:hAnsiTheme="minorHAnsi" w:cstheme="minorHAnsi"/>
          <w:color w:val="3D3D3D"/>
          <w:sz w:val="20"/>
          <w:shd w:val="clear" w:color="auto" w:fill="FFFFFF"/>
        </w:rPr>
      </w:pP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 xml:space="preserve">Have a total of </w:t>
      </w:r>
      <w:r w:rsidR="00236F3D">
        <w:rPr>
          <w:rFonts w:asciiTheme="minorHAnsi" w:hAnsiTheme="minorHAnsi" w:cstheme="minorHAnsi"/>
          <w:color w:val="3D3D3D"/>
          <w:sz w:val="20"/>
          <w:shd w:val="clear" w:color="auto" w:fill="FFFFFF"/>
        </w:rPr>
        <w:t>9</w:t>
      </w: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 xml:space="preserve"> years of experience and currently working as a Linux system administrator with </w:t>
      </w:r>
      <w:r w:rsidR="00236F3D">
        <w:rPr>
          <w:rFonts w:asciiTheme="minorHAnsi" w:hAnsiTheme="minorHAnsi" w:cstheme="minorHAnsi"/>
          <w:color w:val="3D3D3D"/>
          <w:sz w:val="20"/>
          <w:shd w:val="clear" w:color="auto" w:fill="FFFFFF"/>
        </w:rPr>
        <w:t>3</w:t>
      </w: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>.</w:t>
      </w:r>
      <w:r w:rsidR="00666716">
        <w:rPr>
          <w:rFonts w:asciiTheme="minorHAnsi" w:hAnsiTheme="minorHAnsi" w:cstheme="minorHAnsi"/>
          <w:color w:val="3D3D3D"/>
          <w:sz w:val="20"/>
          <w:shd w:val="clear" w:color="auto" w:fill="FFFFFF"/>
        </w:rPr>
        <w:t xml:space="preserve">5 </w:t>
      </w: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>years of experience, and</w:t>
      </w:r>
      <w:r w:rsidR="009F2557">
        <w:rPr>
          <w:rFonts w:asciiTheme="minorHAnsi" w:hAnsiTheme="minorHAnsi" w:cstheme="minorHAnsi"/>
          <w:color w:val="3D3D3D"/>
          <w:sz w:val="20"/>
          <w:shd w:val="clear" w:color="auto" w:fill="FFFFFF"/>
        </w:rPr>
        <w:t xml:space="preserve"> </w:t>
      </w:r>
      <w:r w:rsidR="00B70F01">
        <w:rPr>
          <w:rFonts w:asciiTheme="minorHAnsi" w:hAnsiTheme="minorHAnsi" w:cstheme="minorHAnsi"/>
          <w:color w:val="3D3D3D"/>
          <w:sz w:val="20"/>
          <w:shd w:val="clear" w:color="auto" w:fill="FFFFFF"/>
        </w:rPr>
        <w:t>5.5</w:t>
      </w:r>
      <w:r w:rsidR="00B70F01"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 xml:space="preserve"> years</w:t>
      </w: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 xml:space="preserve"> of a Desktop Support engineer &amp; Windows server L1 support. </w:t>
      </w:r>
    </w:p>
    <w:p w14:paraId="09D6F36D" w14:textId="4D3E9A95" w:rsidR="00586C39" w:rsidRPr="001B059E" w:rsidRDefault="00586C39" w:rsidP="001B059E">
      <w:pPr>
        <w:pStyle w:val="ListParagraph"/>
        <w:numPr>
          <w:ilvl w:val="0"/>
          <w:numId w:val="33"/>
        </w:numPr>
        <w:shd w:val="clear" w:color="auto" w:fill="FFFFFF"/>
        <w:jc w:val="both"/>
        <w:rPr>
          <w:rFonts w:asciiTheme="minorHAnsi" w:hAnsiTheme="minorHAnsi" w:cstheme="minorHAnsi"/>
          <w:color w:val="3D3D3D"/>
          <w:sz w:val="20"/>
          <w:shd w:val="clear" w:color="auto" w:fill="FFFFFF"/>
        </w:rPr>
      </w:pP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>Proficient in planning and executing Linux server patching processes.</w:t>
      </w:r>
    </w:p>
    <w:p w14:paraId="164562CF" w14:textId="75BD17F3" w:rsidR="00586C39" w:rsidRPr="001B059E" w:rsidRDefault="00586C39" w:rsidP="001B059E">
      <w:pPr>
        <w:pStyle w:val="ListParagraph"/>
        <w:numPr>
          <w:ilvl w:val="0"/>
          <w:numId w:val="33"/>
        </w:numPr>
        <w:shd w:val="clear" w:color="auto" w:fill="FFFFFF"/>
        <w:jc w:val="both"/>
        <w:rPr>
          <w:rFonts w:asciiTheme="minorHAnsi" w:hAnsiTheme="minorHAnsi" w:cstheme="minorHAnsi"/>
          <w:color w:val="3D3D3D"/>
          <w:sz w:val="20"/>
          <w:shd w:val="clear" w:color="auto" w:fill="FFFFFF"/>
        </w:rPr>
      </w:pP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>Experienced in applying security patches, bug fixes, and updates to ensure system integrity.</w:t>
      </w:r>
    </w:p>
    <w:p w14:paraId="7EEC5A3D" w14:textId="24647F11" w:rsidR="00586C39" w:rsidRPr="001B059E" w:rsidRDefault="00586C39" w:rsidP="001B059E">
      <w:pPr>
        <w:pStyle w:val="ListParagraph"/>
        <w:numPr>
          <w:ilvl w:val="0"/>
          <w:numId w:val="33"/>
        </w:numPr>
        <w:shd w:val="clear" w:color="auto" w:fill="FFFFFF"/>
        <w:jc w:val="both"/>
        <w:rPr>
          <w:rFonts w:asciiTheme="minorHAnsi" w:hAnsiTheme="minorHAnsi" w:cstheme="minorHAnsi"/>
          <w:color w:val="3D3D3D"/>
          <w:sz w:val="20"/>
          <w:shd w:val="clear" w:color="auto" w:fill="FFFFFF"/>
        </w:rPr>
      </w:pP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>Proficient in deploying and managing Red Hat Satellite for centralized Linux systems management.</w:t>
      </w:r>
    </w:p>
    <w:p w14:paraId="4C4EDB75" w14:textId="7C5DF5B1" w:rsidR="00586C39" w:rsidRPr="001B059E" w:rsidRDefault="00586C39" w:rsidP="001B059E">
      <w:pPr>
        <w:pStyle w:val="ListParagraph"/>
        <w:numPr>
          <w:ilvl w:val="0"/>
          <w:numId w:val="33"/>
        </w:numPr>
        <w:shd w:val="clear" w:color="auto" w:fill="FFFFFF"/>
        <w:jc w:val="both"/>
        <w:rPr>
          <w:rFonts w:asciiTheme="minorHAnsi" w:hAnsiTheme="minorHAnsi" w:cstheme="minorHAnsi"/>
          <w:color w:val="3D3D3D"/>
          <w:sz w:val="20"/>
          <w:shd w:val="clear" w:color="auto" w:fill="FFFFFF"/>
        </w:rPr>
      </w:pP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>Installation and Configuration of Red hat Servers 7/8</w:t>
      </w:r>
    </w:p>
    <w:p w14:paraId="0845F6BE" w14:textId="23B13456" w:rsidR="00586C39" w:rsidRPr="001B059E" w:rsidRDefault="00586C39" w:rsidP="001B059E">
      <w:pPr>
        <w:pStyle w:val="ListParagraph"/>
        <w:numPr>
          <w:ilvl w:val="0"/>
          <w:numId w:val="33"/>
        </w:numPr>
        <w:shd w:val="clear" w:color="auto" w:fill="FFFFFF"/>
        <w:jc w:val="both"/>
        <w:rPr>
          <w:rFonts w:asciiTheme="minorHAnsi" w:hAnsiTheme="minorHAnsi" w:cstheme="minorHAnsi"/>
          <w:color w:val="3D3D3D"/>
          <w:sz w:val="20"/>
          <w:shd w:val="clear" w:color="auto" w:fill="FFFFFF"/>
        </w:rPr>
      </w:pP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 xml:space="preserve">Install, </w:t>
      </w:r>
      <w:r w:rsidR="00C65B82"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>update,</w:t>
      </w: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 xml:space="preserve"> and upgrade the packages using rpm and yum tools.</w:t>
      </w:r>
    </w:p>
    <w:p w14:paraId="7F178553" w14:textId="542B44FA" w:rsidR="00586C39" w:rsidRPr="001B059E" w:rsidRDefault="00586C39" w:rsidP="001B059E">
      <w:pPr>
        <w:pStyle w:val="ListParagraph"/>
        <w:numPr>
          <w:ilvl w:val="0"/>
          <w:numId w:val="33"/>
        </w:numPr>
        <w:shd w:val="clear" w:color="auto" w:fill="FFFFFF"/>
        <w:jc w:val="both"/>
        <w:rPr>
          <w:rFonts w:asciiTheme="minorHAnsi" w:hAnsiTheme="minorHAnsi" w:cstheme="minorHAnsi"/>
          <w:color w:val="3D3D3D"/>
          <w:sz w:val="20"/>
          <w:shd w:val="clear" w:color="auto" w:fill="FFFFFF"/>
        </w:rPr>
      </w:pP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 xml:space="preserve">Monitoring the Server's performance using performance monitoring tools like top and </w:t>
      </w:r>
      <w:proofErr w:type="spellStart"/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>ps</w:t>
      </w:r>
      <w:proofErr w:type="spellEnd"/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 xml:space="preserve"> etc.</w:t>
      </w:r>
    </w:p>
    <w:p w14:paraId="4462CB18" w14:textId="2C5128DF" w:rsidR="00586C39" w:rsidRPr="001B059E" w:rsidRDefault="00586C39" w:rsidP="001B059E">
      <w:pPr>
        <w:pStyle w:val="ListParagraph"/>
        <w:numPr>
          <w:ilvl w:val="0"/>
          <w:numId w:val="33"/>
        </w:numPr>
        <w:shd w:val="clear" w:color="auto" w:fill="FFFFFF"/>
        <w:jc w:val="both"/>
        <w:rPr>
          <w:rFonts w:asciiTheme="minorHAnsi" w:hAnsiTheme="minorHAnsi" w:cstheme="minorHAnsi"/>
          <w:color w:val="3D3D3D"/>
          <w:sz w:val="20"/>
          <w:shd w:val="clear" w:color="auto" w:fill="FFFFFF"/>
        </w:rPr>
      </w:pP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>Configuring the LVM (Logical Volume Manager) and extending the logical volumes online.</w:t>
      </w:r>
    </w:p>
    <w:p w14:paraId="1D1640FF" w14:textId="1729A9F1" w:rsidR="00586C39" w:rsidRPr="001B059E" w:rsidRDefault="00586C39" w:rsidP="001B059E">
      <w:pPr>
        <w:pStyle w:val="ListParagraph"/>
        <w:numPr>
          <w:ilvl w:val="0"/>
          <w:numId w:val="33"/>
        </w:numPr>
        <w:shd w:val="clear" w:color="auto" w:fill="FFFFFF"/>
        <w:jc w:val="both"/>
        <w:rPr>
          <w:rFonts w:asciiTheme="minorHAnsi" w:hAnsiTheme="minorHAnsi" w:cstheme="minorHAnsi"/>
          <w:color w:val="3D3D3D"/>
          <w:sz w:val="20"/>
          <w:shd w:val="clear" w:color="auto" w:fill="FFFFFF"/>
        </w:rPr>
      </w:pP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>Creating and Managing the File Systems.</w:t>
      </w:r>
    </w:p>
    <w:p w14:paraId="79C831FA" w14:textId="01C2CF31" w:rsidR="00586C39" w:rsidRPr="001B059E" w:rsidRDefault="00586C39" w:rsidP="001B059E">
      <w:pPr>
        <w:pStyle w:val="ListParagraph"/>
        <w:numPr>
          <w:ilvl w:val="0"/>
          <w:numId w:val="33"/>
        </w:numPr>
        <w:shd w:val="clear" w:color="auto" w:fill="FFFFFF"/>
        <w:jc w:val="both"/>
        <w:rPr>
          <w:rFonts w:asciiTheme="minorHAnsi" w:hAnsiTheme="minorHAnsi" w:cstheme="minorHAnsi"/>
          <w:color w:val="3D3D3D"/>
          <w:sz w:val="20"/>
          <w:shd w:val="clear" w:color="auto" w:fill="FFFFFF"/>
        </w:rPr>
      </w:pP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lastRenderedPageBreak/>
        <w:t>Responsible for creating, modifying, and deleting users, and groups and assigning permissions to users and groups.</w:t>
      </w:r>
    </w:p>
    <w:p w14:paraId="10323EA2" w14:textId="26DF13B0" w:rsidR="00586C39" w:rsidRPr="001B059E" w:rsidRDefault="00586C39" w:rsidP="001B059E">
      <w:pPr>
        <w:pStyle w:val="ListParagraph"/>
        <w:numPr>
          <w:ilvl w:val="0"/>
          <w:numId w:val="33"/>
        </w:numPr>
        <w:shd w:val="clear" w:color="auto" w:fill="FFFFFF"/>
        <w:jc w:val="both"/>
        <w:rPr>
          <w:rFonts w:asciiTheme="minorHAnsi" w:hAnsiTheme="minorHAnsi" w:cstheme="minorHAnsi"/>
          <w:color w:val="3D3D3D"/>
          <w:sz w:val="20"/>
          <w:shd w:val="clear" w:color="auto" w:fill="FFFFFF"/>
        </w:rPr>
      </w:pP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>Having experience in Hardware maintenance, replacement of the server, Upgrade of Kernel &amp; OS, Server migration, and Virtualization. </w:t>
      </w:r>
    </w:p>
    <w:p w14:paraId="10178F61" w14:textId="77777777" w:rsidR="00586C39" w:rsidRPr="001B059E" w:rsidRDefault="00586C39" w:rsidP="001B059E">
      <w:pPr>
        <w:pStyle w:val="ListParagraph"/>
        <w:numPr>
          <w:ilvl w:val="0"/>
          <w:numId w:val="33"/>
        </w:numPr>
        <w:shd w:val="clear" w:color="auto" w:fill="FFFFFF"/>
        <w:jc w:val="both"/>
        <w:rPr>
          <w:rFonts w:asciiTheme="minorHAnsi" w:hAnsiTheme="minorHAnsi" w:cstheme="minorHAnsi"/>
          <w:color w:val="3D3D3D"/>
          <w:sz w:val="20"/>
          <w:shd w:val="clear" w:color="auto" w:fill="FFFFFF"/>
        </w:rPr>
      </w:pP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>Having Jenkins tools knowledge.</w:t>
      </w:r>
    </w:p>
    <w:p w14:paraId="48EFF733" w14:textId="3DE51FAF" w:rsidR="003603B8" w:rsidRPr="00386202" w:rsidRDefault="00586C39" w:rsidP="00386202">
      <w:pPr>
        <w:pStyle w:val="ListParagraph"/>
        <w:numPr>
          <w:ilvl w:val="0"/>
          <w:numId w:val="33"/>
        </w:numPr>
        <w:shd w:val="clear" w:color="auto" w:fill="FFFFFF"/>
        <w:jc w:val="both"/>
        <w:rPr>
          <w:rFonts w:asciiTheme="minorHAnsi" w:hAnsiTheme="minorHAnsi" w:cstheme="minorHAnsi"/>
          <w:color w:val="3D3D3D"/>
          <w:sz w:val="20"/>
          <w:shd w:val="clear" w:color="auto" w:fill="FFFFFF"/>
        </w:rPr>
      </w:pPr>
      <w:r w:rsidRPr="001B059E">
        <w:rPr>
          <w:rFonts w:asciiTheme="minorHAnsi" w:hAnsiTheme="minorHAnsi" w:cstheme="minorHAnsi"/>
          <w:color w:val="3D3D3D"/>
          <w:sz w:val="20"/>
          <w:shd w:val="clear" w:color="auto" w:fill="FFFFFF"/>
        </w:rPr>
        <w:t>Knowledge of ITIL such as Incident Management, Problem Management, and Change Management.</w:t>
      </w:r>
    </w:p>
    <w:p w14:paraId="2A86D205" w14:textId="4BB844C3" w:rsidR="00CC005C" w:rsidRPr="00DC3981" w:rsidRDefault="00127965" w:rsidP="008D3871">
      <w:pPr>
        <w:pStyle w:val="ListParagraph"/>
        <w:numPr>
          <w:ilvl w:val="0"/>
          <w:numId w:val="10"/>
        </w:numPr>
        <w:pBdr>
          <w:bottom w:val="single" w:sz="4" w:space="0" w:color="808080"/>
        </w:pBdr>
        <w:tabs>
          <w:tab w:val="left" w:pos="6480"/>
        </w:tabs>
        <w:spacing w:before="100" w:beforeAutospacing="1" w:after="100" w:afterAutospacing="1" w:line="276" w:lineRule="auto"/>
        <w:rPr>
          <w:rFonts w:asciiTheme="minorHAnsi" w:hAnsiTheme="minorHAnsi" w:cstheme="minorHAnsi"/>
          <w:color w:val="2E74B5"/>
          <w:sz w:val="28"/>
          <w:szCs w:val="28"/>
        </w:rPr>
      </w:pPr>
      <w:r w:rsidRPr="00DC3981">
        <w:rPr>
          <w:rFonts w:asciiTheme="minorHAnsi" w:hAnsiTheme="minorHAnsi" w:cstheme="minorHAnsi"/>
          <w:color w:val="2E74B5"/>
          <w:sz w:val="28"/>
          <w:szCs w:val="28"/>
        </w:rPr>
        <w:t>Experience</w:t>
      </w:r>
    </w:p>
    <w:p w14:paraId="3AF3FE8E" w14:textId="77777777" w:rsidR="00127965" w:rsidRPr="001B059E" w:rsidRDefault="00127965" w:rsidP="00AA7BAC">
      <w:pPr>
        <w:rPr>
          <w:rFonts w:asciiTheme="minorHAnsi" w:hAnsiTheme="minorHAnsi" w:cstheme="minorHAnsi"/>
          <w:b/>
          <w:bCs/>
          <w:iCs/>
          <w:snapToGrid w:val="0"/>
          <w:sz w:val="20"/>
        </w:rPr>
      </w:pPr>
    </w:p>
    <w:p w14:paraId="388F1E6A" w14:textId="2EA99E22" w:rsidR="00AA7BAC" w:rsidRPr="001B059E" w:rsidRDefault="00AA7BAC" w:rsidP="00AA7BAC">
      <w:pPr>
        <w:spacing w:after="0" w:line="240" w:lineRule="auto"/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01</w:t>
      </w:r>
      <w:r w:rsidR="00FC53EF"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.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 Type of Industry: </w:t>
      </w:r>
      <w:r w:rsidRPr="001B059E">
        <w:rPr>
          <w:rFonts w:asciiTheme="minorHAnsi" w:hAnsiTheme="minorHAnsi" w:cstheme="minorHAnsi"/>
          <w:iCs/>
          <w:snapToGrid w:val="0"/>
          <w:sz w:val="20"/>
        </w:rPr>
        <w:t>Capgemini India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 </w:t>
      </w:r>
    </w:p>
    <w:p w14:paraId="466C9DB7" w14:textId="25775A7D" w:rsidR="00AA7BAC" w:rsidRPr="001B059E" w:rsidRDefault="00AA7BAC" w:rsidP="00AA7BAC">
      <w:pPr>
        <w:spacing w:after="0" w:line="240" w:lineRule="auto"/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Project Description</w:t>
      </w:r>
      <w:r w:rsidRPr="001B059E">
        <w:rPr>
          <w:rFonts w:asciiTheme="minorHAnsi" w:hAnsiTheme="minorHAnsi" w:cstheme="minorHAnsi"/>
          <w:iCs/>
          <w:snapToGrid w:val="0"/>
          <w:sz w:val="20"/>
        </w:rPr>
        <w:t>: CAGIP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 </w:t>
      </w:r>
    </w:p>
    <w:p w14:paraId="4FEB510B" w14:textId="41D664A9" w:rsidR="00AA7BAC" w:rsidRPr="001B059E" w:rsidRDefault="00AA7BAC" w:rsidP="00AA7BAC">
      <w:pPr>
        <w:spacing w:after="0" w:line="240" w:lineRule="auto"/>
        <w:rPr>
          <w:rFonts w:asciiTheme="minorHAnsi" w:hAnsiTheme="minorHAnsi" w:cstheme="minorHAnsi"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Role/Title: </w:t>
      </w:r>
      <w:r w:rsidR="00E30F80"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ab/>
        <w:t xml:space="preserve">        </w:t>
      </w:r>
      <w:r w:rsidRPr="001B059E">
        <w:rPr>
          <w:rFonts w:asciiTheme="minorHAnsi" w:hAnsiTheme="minorHAnsi" w:cstheme="minorHAnsi"/>
          <w:iCs/>
          <w:snapToGrid w:val="0"/>
          <w:sz w:val="20"/>
        </w:rPr>
        <w:t xml:space="preserve">Associate Consultant </w:t>
      </w:r>
    </w:p>
    <w:p w14:paraId="1190EB7D" w14:textId="08B76A12" w:rsidR="00AA7BAC" w:rsidRPr="001B059E" w:rsidRDefault="00AA7BAC" w:rsidP="00AA7BAC">
      <w:pPr>
        <w:spacing w:after="0" w:line="240" w:lineRule="auto"/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Project Duration:</w:t>
      </w:r>
      <w:r w:rsidR="00E30F80"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     </w:t>
      </w:r>
      <w:r w:rsidR="00A211EF">
        <w:rPr>
          <w:rFonts w:asciiTheme="minorHAnsi" w:hAnsiTheme="minorHAnsi" w:cstheme="minorHAnsi"/>
          <w:iCs/>
          <w:snapToGrid w:val="0"/>
          <w:sz w:val="20"/>
        </w:rPr>
        <w:t>3</w:t>
      </w:r>
      <w:r w:rsidRPr="001B059E">
        <w:rPr>
          <w:rFonts w:asciiTheme="minorHAnsi" w:hAnsiTheme="minorHAnsi" w:cstheme="minorHAnsi"/>
          <w:iCs/>
          <w:snapToGrid w:val="0"/>
          <w:sz w:val="20"/>
        </w:rPr>
        <w:t>.</w:t>
      </w:r>
      <w:r w:rsidR="00666716">
        <w:rPr>
          <w:rFonts w:asciiTheme="minorHAnsi" w:hAnsiTheme="minorHAnsi" w:cstheme="minorHAnsi"/>
          <w:iCs/>
          <w:snapToGrid w:val="0"/>
          <w:sz w:val="20"/>
        </w:rPr>
        <w:t>5</w:t>
      </w:r>
      <w:r w:rsidRPr="001B059E">
        <w:rPr>
          <w:rFonts w:asciiTheme="minorHAnsi" w:hAnsiTheme="minorHAnsi" w:cstheme="minorHAnsi"/>
          <w:iCs/>
          <w:snapToGrid w:val="0"/>
          <w:sz w:val="20"/>
        </w:rPr>
        <w:t xml:space="preserve"> yrs.</w:t>
      </w:r>
    </w:p>
    <w:p w14:paraId="1C6EBF68" w14:textId="77777777" w:rsidR="000D5411" w:rsidRPr="001B059E" w:rsidRDefault="00AA7BAC" w:rsidP="00E30F80">
      <w:pPr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Responsibilities:</w:t>
      </w:r>
      <w:r w:rsidR="00E30F80"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 </w:t>
      </w:r>
    </w:p>
    <w:p w14:paraId="4CC7B619" w14:textId="77777777" w:rsidR="00F328D9" w:rsidRPr="001B059E" w:rsidRDefault="00F328D9" w:rsidP="00E30F80">
      <w:pPr>
        <w:rPr>
          <w:rFonts w:asciiTheme="minorHAnsi" w:hAnsiTheme="minorHAnsi" w:cstheme="minorHAnsi"/>
          <w:b/>
          <w:bCs/>
          <w:iCs/>
          <w:snapToGrid w:val="0"/>
          <w:sz w:val="20"/>
        </w:rPr>
      </w:pPr>
    </w:p>
    <w:p w14:paraId="6CDED74A" w14:textId="58E5AF93" w:rsidR="00F328D9" w:rsidRPr="0016308E" w:rsidRDefault="00AA7BAC" w:rsidP="0016308E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1B059E">
        <w:rPr>
          <w:rFonts w:asciiTheme="minorHAnsi" w:hAnsiTheme="minorHAnsi" w:cstheme="minorHAnsi"/>
          <w:b/>
          <w:bCs/>
          <w:color w:val="000000" w:themeColor="text1"/>
          <w:sz w:val="20"/>
        </w:rPr>
        <w:t>Patch Management</w:t>
      </w:r>
    </w:p>
    <w:p w14:paraId="402F0CDE" w14:textId="23993ADF" w:rsidR="00AA7BAC" w:rsidRPr="0016308E" w:rsidRDefault="00AA7BAC" w:rsidP="0016308E">
      <w:pPr>
        <w:pStyle w:val="Header"/>
        <w:numPr>
          <w:ilvl w:val="0"/>
          <w:numId w:val="3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6308E">
        <w:rPr>
          <w:rFonts w:asciiTheme="minorHAnsi" w:hAnsiTheme="minorHAnsi" w:cstheme="minorHAnsi"/>
          <w:iCs/>
          <w:snapToGrid w:val="0"/>
        </w:rPr>
        <w:t>Responsible for maintaining the security and functionality of the IT infrastructure by applying relevant patches released by software vendors. - Utilizes both manual and automated patching processes using Ansible, an automation platform, to ensure consistency and efficiency in applying security patches and bug fixes.</w:t>
      </w:r>
    </w:p>
    <w:p w14:paraId="680D6834" w14:textId="49B2FD1A" w:rsidR="00AA7BAC" w:rsidRPr="0016308E" w:rsidRDefault="00AA7BAC" w:rsidP="0016308E">
      <w:pPr>
        <w:pStyle w:val="Header"/>
        <w:numPr>
          <w:ilvl w:val="0"/>
          <w:numId w:val="3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6308E">
        <w:rPr>
          <w:rFonts w:asciiTheme="minorHAnsi" w:hAnsiTheme="minorHAnsi" w:cstheme="minorHAnsi"/>
          <w:iCs/>
          <w:snapToGrid w:val="0"/>
        </w:rPr>
        <w:t>Conducts thorough pre-patching checks using scripts, including file system monitoring and service status verification, to assess the system's current state and ensure a smooth patching process.</w:t>
      </w:r>
    </w:p>
    <w:p w14:paraId="65637EA3" w14:textId="7F7CD7BD" w:rsidR="00AA7BAC" w:rsidRPr="0016308E" w:rsidRDefault="00AA7BAC" w:rsidP="0016308E">
      <w:pPr>
        <w:pStyle w:val="Header"/>
        <w:numPr>
          <w:ilvl w:val="0"/>
          <w:numId w:val="3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6308E">
        <w:rPr>
          <w:rFonts w:asciiTheme="minorHAnsi" w:hAnsiTheme="minorHAnsi" w:cstheme="minorHAnsi"/>
          <w:iCs/>
          <w:snapToGrid w:val="0"/>
        </w:rPr>
        <w:t>Focuses specifically on security patches and bug fixes during the patching process, ensuring that critical vulnerabilities are addressed promptly.</w:t>
      </w:r>
    </w:p>
    <w:p w14:paraId="126CD692" w14:textId="204E568F" w:rsidR="00AA7BAC" w:rsidRPr="0016308E" w:rsidRDefault="00AA7BAC" w:rsidP="0016308E">
      <w:pPr>
        <w:pStyle w:val="Header"/>
        <w:numPr>
          <w:ilvl w:val="0"/>
          <w:numId w:val="3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6308E">
        <w:rPr>
          <w:rFonts w:asciiTheme="minorHAnsi" w:hAnsiTheme="minorHAnsi" w:cstheme="minorHAnsi"/>
          <w:iCs/>
          <w:snapToGrid w:val="0"/>
        </w:rPr>
        <w:t>After patching, conducts post-patching comparisons with pre-reboot states to validate file system states, service statuses, and other critical parameters.</w:t>
      </w:r>
    </w:p>
    <w:p w14:paraId="747053B6" w14:textId="7F2E2A7F" w:rsidR="00AA7BAC" w:rsidRPr="0016308E" w:rsidRDefault="00AA7BAC" w:rsidP="0016308E">
      <w:pPr>
        <w:pStyle w:val="Header"/>
        <w:numPr>
          <w:ilvl w:val="0"/>
          <w:numId w:val="3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6308E">
        <w:rPr>
          <w:rFonts w:asciiTheme="minorHAnsi" w:hAnsiTheme="minorHAnsi" w:cstheme="minorHAnsi"/>
          <w:iCs/>
          <w:snapToGrid w:val="0"/>
        </w:rPr>
        <w:t>Actively troubleshoots and resolves issues post-reboot to minimize downtime and ensure the overall stability of the system.</w:t>
      </w:r>
    </w:p>
    <w:p w14:paraId="1448618F" w14:textId="4AFEB7BB" w:rsidR="00AA7BAC" w:rsidRPr="0016308E" w:rsidRDefault="00AA7BAC" w:rsidP="0016308E">
      <w:pPr>
        <w:pStyle w:val="Header"/>
        <w:numPr>
          <w:ilvl w:val="0"/>
          <w:numId w:val="3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6308E">
        <w:rPr>
          <w:rFonts w:asciiTheme="minorHAnsi" w:hAnsiTheme="minorHAnsi" w:cstheme="minorHAnsi"/>
          <w:iCs/>
          <w:snapToGrid w:val="0"/>
        </w:rPr>
        <w:t>Engages in effective communication and coordination with the client team to schedule patching activities, minimize disruptions, and address any concerns.</w:t>
      </w:r>
    </w:p>
    <w:p w14:paraId="37D368EA" w14:textId="774428A4" w:rsidR="00AA7BAC" w:rsidRPr="001B059E" w:rsidRDefault="00AA7BAC" w:rsidP="0016308E">
      <w:pPr>
        <w:pStyle w:val="Header"/>
        <w:numPr>
          <w:ilvl w:val="0"/>
          <w:numId w:val="3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color w:val="000000" w:themeColor="text1"/>
        </w:rPr>
      </w:pPr>
      <w:r w:rsidRPr="0016308E">
        <w:rPr>
          <w:rFonts w:asciiTheme="minorHAnsi" w:hAnsiTheme="minorHAnsi" w:cstheme="minorHAnsi"/>
          <w:iCs/>
          <w:snapToGrid w:val="0"/>
        </w:rPr>
        <w:t>Manages server registration on the satellite, ensuring that systems are properly registered for streamlined patch distribution and management</w:t>
      </w:r>
      <w:r w:rsidRPr="001B059E">
        <w:rPr>
          <w:rFonts w:asciiTheme="minorHAnsi" w:hAnsiTheme="minorHAnsi" w:cstheme="minorHAnsi"/>
          <w:color w:val="000000" w:themeColor="text1"/>
        </w:rPr>
        <w:t>.</w:t>
      </w:r>
    </w:p>
    <w:p w14:paraId="446CBB2A" w14:textId="23497C40" w:rsidR="00AA7BAC" w:rsidRPr="0016308E" w:rsidRDefault="00AA7BAC" w:rsidP="0016308E">
      <w:pPr>
        <w:pStyle w:val="Header"/>
        <w:numPr>
          <w:ilvl w:val="0"/>
          <w:numId w:val="3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6308E">
        <w:rPr>
          <w:rFonts w:asciiTheme="minorHAnsi" w:hAnsiTheme="minorHAnsi" w:cstheme="minorHAnsi"/>
          <w:iCs/>
          <w:snapToGrid w:val="0"/>
        </w:rPr>
        <w:t>Implements an auto-patching schedule to automate the patching process, reducing manual intervention and ensuring timely application of patches.</w:t>
      </w:r>
    </w:p>
    <w:p w14:paraId="12977FC3" w14:textId="09057B53" w:rsidR="008D3871" w:rsidRPr="001B059E" w:rsidRDefault="00AA7BAC" w:rsidP="0016308E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  <w:sz w:val="20"/>
        </w:rPr>
      </w:pPr>
      <w:r w:rsidRPr="001B059E">
        <w:rPr>
          <w:rFonts w:asciiTheme="minorHAnsi" w:hAnsiTheme="minorHAnsi" w:cstheme="minorHAnsi"/>
          <w:color w:val="000000" w:themeColor="text1"/>
          <w:sz w:val="20"/>
        </w:rPr>
        <w:t xml:space="preserve">Re-schedules patching slots on the satellite as needed, taking into consideration operational </w:t>
      </w:r>
      <w:r w:rsidR="00F328D9" w:rsidRPr="001B059E">
        <w:rPr>
          <w:rFonts w:asciiTheme="minorHAnsi" w:hAnsiTheme="minorHAnsi" w:cstheme="minorHAnsi"/>
          <w:color w:val="000000" w:themeColor="text1"/>
          <w:sz w:val="20"/>
        </w:rPr>
        <w:t>requirements,</w:t>
      </w:r>
      <w:r w:rsidRPr="001B059E">
        <w:rPr>
          <w:rFonts w:asciiTheme="minorHAnsi" w:hAnsiTheme="minorHAnsi" w:cstheme="minorHAnsi"/>
          <w:color w:val="000000" w:themeColor="text1"/>
          <w:sz w:val="20"/>
        </w:rPr>
        <w:t xml:space="preserve"> and minimizing the impact on critical business processes</w:t>
      </w:r>
      <w:r w:rsidR="008D3871" w:rsidRPr="001B059E">
        <w:rPr>
          <w:rFonts w:asciiTheme="minorHAnsi" w:hAnsiTheme="minorHAnsi" w:cstheme="minorHAnsi"/>
          <w:color w:val="000000" w:themeColor="text1"/>
          <w:sz w:val="20"/>
        </w:rPr>
        <w:t>.</w:t>
      </w:r>
    </w:p>
    <w:p w14:paraId="0566330F" w14:textId="1BD0BCC7" w:rsidR="0088182B" w:rsidRPr="0016308E" w:rsidRDefault="0088182B" w:rsidP="0016308E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16308E">
        <w:rPr>
          <w:rFonts w:asciiTheme="minorHAnsi" w:hAnsiTheme="minorHAnsi" w:cstheme="minorHAnsi"/>
          <w:b/>
          <w:bCs/>
          <w:color w:val="000000" w:themeColor="text1"/>
          <w:sz w:val="20"/>
        </w:rPr>
        <w:t>Patch Coordination with Client Team</w:t>
      </w:r>
    </w:p>
    <w:p w14:paraId="3CC16AF1" w14:textId="652A7F94" w:rsidR="0088182B" w:rsidRPr="001B059E" w:rsidRDefault="0088182B" w:rsidP="0016308E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  <w:sz w:val="20"/>
        </w:rPr>
      </w:pPr>
      <w:r w:rsidRPr="001B059E">
        <w:rPr>
          <w:rFonts w:asciiTheme="minorHAnsi" w:hAnsiTheme="minorHAnsi" w:cstheme="minorHAnsi"/>
          <w:color w:val="000000" w:themeColor="text1"/>
          <w:sz w:val="20"/>
        </w:rPr>
        <w:lastRenderedPageBreak/>
        <w:t>Collaborates with the client team to ensure effective communication regarding patching schedules, potential downtimes, and any other relevant information.</w:t>
      </w:r>
    </w:p>
    <w:p w14:paraId="7F561E73" w14:textId="21D875CF" w:rsidR="00386202" w:rsidRPr="0016308E" w:rsidRDefault="0088182B" w:rsidP="0016308E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  <w:sz w:val="20"/>
        </w:rPr>
      </w:pPr>
      <w:r w:rsidRPr="00E92FD3">
        <w:rPr>
          <w:rFonts w:asciiTheme="minorHAnsi" w:hAnsiTheme="minorHAnsi" w:cstheme="minorHAnsi"/>
          <w:color w:val="000000" w:themeColor="text1"/>
          <w:sz w:val="20"/>
        </w:rPr>
        <w:t>Coordinates with the client team to ensure a smooth deployment of patches, addressing any concerns or considerations specific to the client's environment.</w:t>
      </w:r>
    </w:p>
    <w:p w14:paraId="4D034893" w14:textId="5057CC03" w:rsidR="00A9149A" w:rsidRPr="0016308E" w:rsidRDefault="00013944" w:rsidP="00A9149A">
      <w:pPr>
        <w:pStyle w:val="ListParagraph"/>
        <w:numPr>
          <w:ilvl w:val="0"/>
          <w:numId w:val="17"/>
        </w:numPr>
        <w:rPr>
          <w:rFonts w:asciiTheme="minorHAnsi" w:hAnsiTheme="minorHAnsi" w:cstheme="minorHAnsi"/>
          <w:b/>
          <w:bCs/>
          <w:color w:val="000000" w:themeColor="text1"/>
          <w:sz w:val="20"/>
        </w:rPr>
      </w:pPr>
      <w:r w:rsidRPr="001B059E">
        <w:rPr>
          <w:rFonts w:asciiTheme="minorHAnsi" w:hAnsiTheme="minorHAnsi" w:cstheme="minorHAnsi"/>
          <w:b/>
          <w:bCs/>
          <w:color w:val="000000" w:themeColor="text1"/>
          <w:sz w:val="20"/>
        </w:rPr>
        <w:t>L1/L2 Support on Red Hat Linux 7/8:</w:t>
      </w:r>
    </w:p>
    <w:p w14:paraId="0E5621CE" w14:textId="10A19781" w:rsidR="00A9149A" w:rsidRPr="001B059E" w:rsidRDefault="00A9149A" w:rsidP="00A9149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  <w:sz w:val="20"/>
        </w:rPr>
      </w:pPr>
      <w:r w:rsidRPr="001B059E">
        <w:rPr>
          <w:rFonts w:asciiTheme="minorHAnsi" w:hAnsiTheme="minorHAnsi" w:cstheme="minorHAnsi"/>
          <w:color w:val="000000" w:themeColor="text1"/>
          <w:sz w:val="20"/>
        </w:rPr>
        <w:t>Monitors and responds to incident alerts promptly, particularly those related to file system full and services state down on Red Hat Linux 7/8.</w:t>
      </w:r>
    </w:p>
    <w:p w14:paraId="28AB7E2A" w14:textId="4AA3F0B5" w:rsidR="00A9149A" w:rsidRPr="001B059E" w:rsidRDefault="00A9149A" w:rsidP="00A9149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  <w:sz w:val="20"/>
        </w:rPr>
      </w:pPr>
      <w:r w:rsidRPr="001B059E">
        <w:rPr>
          <w:rFonts w:asciiTheme="minorHAnsi" w:hAnsiTheme="minorHAnsi" w:cstheme="minorHAnsi"/>
          <w:color w:val="000000" w:themeColor="text1"/>
          <w:sz w:val="20"/>
        </w:rPr>
        <w:t>Investigates and troubleshoots incidents, starting with basic Level 1 support tasks such as initial issue identification and resolution.</w:t>
      </w:r>
    </w:p>
    <w:p w14:paraId="5613D6B7" w14:textId="77777777" w:rsidR="00A9149A" w:rsidRPr="001B059E" w:rsidRDefault="00A9149A" w:rsidP="00A9149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  <w:sz w:val="20"/>
        </w:rPr>
      </w:pPr>
      <w:r w:rsidRPr="001B059E">
        <w:rPr>
          <w:rFonts w:asciiTheme="minorHAnsi" w:hAnsiTheme="minorHAnsi" w:cstheme="minorHAnsi"/>
          <w:color w:val="000000" w:themeColor="text1"/>
          <w:sz w:val="20"/>
        </w:rPr>
        <w:t>Analyzes file system usage to identify the specific directories or files causing full disk issues and takes appropriate actions to mitigate the problem.</w:t>
      </w:r>
    </w:p>
    <w:p w14:paraId="522112EE" w14:textId="77777777" w:rsidR="00A9149A" w:rsidRPr="001B059E" w:rsidRDefault="00A9149A" w:rsidP="00A9149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  <w:sz w:val="20"/>
        </w:rPr>
      </w:pPr>
      <w:r w:rsidRPr="001B059E">
        <w:rPr>
          <w:rFonts w:asciiTheme="minorHAnsi" w:hAnsiTheme="minorHAnsi" w:cstheme="minorHAnsi"/>
          <w:color w:val="000000" w:themeColor="text1"/>
          <w:sz w:val="20"/>
        </w:rPr>
        <w:t>Performs service status checks and diagnoses the root cause of service downtimes, applying basic troubleshooting steps to restore services to normal operation.</w:t>
      </w:r>
    </w:p>
    <w:p w14:paraId="59E0163E" w14:textId="77777777" w:rsidR="00A9149A" w:rsidRPr="001B059E" w:rsidRDefault="00A9149A" w:rsidP="00A9149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  <w:sz w:val="20"/>
        </w:rPr>
      </w:pPr>
      <w:r w:rsidRPr="001B059E">
        <w:rPr>
          <w:rFonts w:asciiTheme="minorHAnsi" w:hAnsiTheme="minorHAnsi" w:cstheme="minorHAnsi"/>
          <w:color w:val="000000" w:themeColor="text1"/>
          <w:sz w:val="20"/>
        </w:rPr>
        <w:t>Escalates complex incidents to Level 2 support when necessary, providing detailed incident reports and collaborating with senior technical staff to implement advanced troubleshooting strategies.</w:t>
      </w:r>
    </w:p>
    <w:p w14:paraId="04C223F1" w14:textId="77777777" w:rsidR="00A9149A" w:rsidRPr="001B059E" w:rsidRDefault="00A9149A" w:rsidP="00A9149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  <w:sz w:val="20"/>
        </w:rPr>
      </w:pPr>
      <w:r w:rsidRPr="001B059E">
        <w:rPr>
          <w:rFonts w:asciiTheme="minorHAnsi" w:hAnsiTheme="minorHAnsi" w:cstheme="minorHAnsi"/>
          <w:color w:val="000000" w:themeColor="text1"/>
          <w:sz w:val="20"/>
        </w:rPr>
        <w:t>Utilizes relevant diagnostic tools and log analysis to identify trends and potential issues, proactively addressing them to prevent future incidents.</w:t>
      </w:r>
    </w:p>
    <w:p w14:paraId="26E978BE" w14:textId="77777777" w:rsidR="00A9149A" w:rsidRPr="001B059E" w:rsidRDefault="00A9149A" w:rsidP="00A9149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  <w:sz w:val="20"/>
        </w:rPr>
      </w:pPr>
      <w:r w:rsidRPr="001B059E">
        <w:rPr>
          <w:rFonts w:asciiTheme="minorHAnsi" w:hAnsiTheme="minorHAnsi" w:cstheme="minorHAnsi"/>
          <w:color w:val="000000" w:themeColor="text1"/>
          <w:sz w:val="20"/>
        </w:rPr>
        <w:t>Collaborates with other teams, such as the patch management team, to ensure coordinated efforts in resolving incidents without causing additional disruptions.</w:t>
      </w:r>
    </w:p>
    <w:p w14:paraId="65C9E098" w14:textId="77777777" w:rsidR="00A9149A" w:rsidRPr="001B059E" w:rsidRDefault="00A9149A" w:rsidP="00A9149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  <w:sz w:val="20"/>
        </w:rPr>
      </w:pPr>
      <w:r w:rsidRPr="001B059E">
        <w:rPr>
          <w:rFonts w:asciiTheme="minorHAnsi" w:hAnsiTheme="minorHAnsi" w:cstheme="minorHAnsi"/>
          <w:color w:val="000000" w:themeColor="text1"/>
          <w:sz w:val="20"/>
        </w:rPr>
        <w:t>Manages file system creation and modification requests, including assessing requirements, allocating appropriate resources, and implementing changes according to established procedures.</w:t>
      </w:r>
    </w:p>
    <w:p w14:paraId="0CBA23AE" w14:textId="77777777" w:rsidR="00A9149A" w:rsidRPr="001B059E" w:rsidRDefault="00A9149A" w:rsidP="00A9149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  <w:sz w:val="20"/>
        </w:rPr>
      </w:pPr>
      <w:r w:rsidRPr="001B059E">
        <w:rPr>
          <w:rFonts w:asciiTheme="minorHAnsi" w:hAnsiTheme="minorHAnsi" w:cstheme="minorHAnsi"/>
          <w:color w:val="000000" w:themeColor="text1"/>
          <w:sz w:val="20"/>
        </w:rPr>
        <w:t>Coordinates with the necessary stakeholders to gather information for file system creation, ensuring that the new file systems meet performance and capacity requirements.</w:t>
      </w:r>
    </w:p>
    <w:p w14:paraId="5BF7725F" w14:textId="77777777" w:rsidR="00A9149A" w:rsidRPr="001B059E" w:rsidRDefault="00A9149A" w:rsidP="00A9149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  <w:sz w:val="20"/>
        </w:rPr>
      </w:pPr>
      <w:r w:rsidRPr="001B059E">
        <w:rPr>
          <w:rFonts w:asciiTheme="minorHAnsi" w:hAnsiTheme="minorHAnsi" w:cstheme="minorHAnsi"/>
          <w:color w:val="000000" w:themeColor="text1"/>
          <w:sz w:val="20"/>
        </w:rPr>
        <w:t xml:space="preserve">Implements file system modifications based on change requests, documenting </w:t>
      </w:r>
      <w:proofErr w:type="gramStart"/>
      <w:r w:rsidRPr="001B059E">
        <w:rPr>
          <w:rFonts w:asciiTheme="minorHAnsi" w:hAnsiTheme="minorHAnsi" w:cstheme="minorHAnsi"/>
          <w:color w:val="000000" w:themeColor="text1"/>
          <w:sz w:val="20"/>
        </w:rPr>
        <w:t>changes</w:t>
      </w:r>
      <w:proofErr w:type="gramEnd"/>
      <w:r w:rsidRPr="001B059E">
        <w:rPr>
          <w:rFonts w:asciiTheme="minorHAnsi" w:hAnsiTheme="minorHAnsi" w:cstheme="minorHAnsi"/>
          <w:color w:val="000000" w:themeColor="text1"/>
          <w:sz w:val="20"/>
        </w:rPr>
        <w:t xml:space="preserve"> and ensuring proper communication to relevant teams.</w:t>
      </w:r>
    </w:p>
    <w:p w14:paraId="7D96B8D1" w14:textId="3EEB8E23" w:rsidR="00A9149A" w:rsidRPr="001B059E" w:rsidRDefault="00A9149A" w:rsidP="00A9149A">
      <w:pPr>
        <w:pStyle w:val="ListParagraph"/>
        <w:numPr>
          <w:ilvl w:val="0"/>
          <w:numId w:val="24"/>
        </w:numPr>
        <w:rPr>
          <w:rFonts w:asciiTheme="minorHAnsi" w:hAnsiTheme="minorHAnsi" w:cstheme="minorHAnsi"/>
          <w:color w:val="000000" w:themeColor="text1"/>
          <w:sz w:val="20"/>
        </w:rPr>
      </w:pPr>
      <w:r w:rsidRPr="001B059E">
        <w:rPr>
          <w:rFonts w:asciiTheme="minorHAnsi" w:hAnsiTheme="minorHAnsi" w:cstheme="minorHAnsi"/>
          <w:color w:val="000000" w:themeColor="text1"/>
          <w:sz w:val="20"/>
        </w:rPr>
        <w:t>Works closely with the change management process to ensure that file system changes are implemented smoothly and without impacting the overall system stability.</w:t>
      </w:r>
    </w:p>
    <w:p w14:paraId="7EF2764A" w14:textId="77777777" w:rsidR="00127965" w:rsidRPr="001B059E" w:rsidRDefault="00127965" w:rsidP="000449FB">
      <w:pPr>
        <w:pStyle w:val="Header"/>
        <w:tabs>
          <w:tab w:val="clear" w:pos="4320"/>
          <w:tab w:val="clear" w:pos="8640"/>
          <w:tab w:val="right" w:pos="2646"/>
          <w:tab w:val="right" w:pos="9180"/>
        </w:tabs>
        <w:spacing w:before="0" w:after="120"/>
        <w:jc w:val="left"/>
        <w:rPr>
          <w:rFonts w:asciiTheme="minorHAnsi" w:hAnsiTheme="minorHAnsi" w:cstheme="minorHAnsi"/>
        </w:rPr>
      </w:pPr>
    </w:p>
    <w:p w14:paraId="60FA1975" w14:textId="77777777" w:rsidR="00FC53EF" w:rsidRDefault="00FC53EF" w:rsidP="00FC53EF">
      <w:pPr>
        <w:rPr>
          <w:rFonts w:asciiTheme="minorHAnsi" w:hAnsiTheme="minorHAnsi" w:cstheme="minorHAnsi"/>
          <w:b/>
          <w:bCs/>
          <w:iCs/>
          <w:snapToGrid w:val="0"/>
          <w:sz w:val="20"/>
        </w:rPr>
      </w:pPr>
    </w:p>
    <w:p w14:paraId="14D4DFC5" w14:textId="77777777" w:rsidR="00666716" w:rsidRDefault="00666716" w:rsidP="00FC53EF">
      <w:pPr>
        <w:rPr>
          <w:rFonts w:asciiTheme="minorHAnsi" w:hAnsiTheme="minorHAnsi" w:cstheme="minorHAnsi"/>
          <w:b/>
          <w:bCs/>
          <w:iCs/>
          <w:snapToGrid w:val="0"/>
          <w:sz w:val="20"/>
        </w:rPr>
      </w:pPr>
    </w:p>
    <w:p w14:paraId="21737140" w14:textId="77777777" w:rsidR="00666716" w:rsidRDefault="00666716" w:rsidP="00FC53EF">
      <w:pPr>
        <w:rPr>
          <w:rFonts w:asciiTheme="minorHAnsi" w:hAnsiTheme="minorHAnsi" w:cstheme="minorHAnsi"/>
          <w:b/>
          <w:bCs/>
          <w:iCs/>
          <w:snapToGrid w:val="0"/>
          <w:sz w:val="20"/>
        </w:rPr>
      </w:pPr>
    </w:p>
    <w:p w14:paraId="0FD81A87" w14:textId="77777777" w:rsidR="00666716" w:rsidRPr="001B059E" w:rsidRDefault="00666716" w:rsidP="00FC53EF">
      <w:pPr>
        <w:rPr>
          <w:rFonts w:asciiTheme="minorHAnsi" w:hAnsiTheme="minorHAnsi" w:cstheme="minorHAnsi"/>
          <w:b/>
          <w:bCs/>
          <w:iCs/>
          <w:snapToGrid w:val="0"/>
          <w:sz w:val="20"/>
        </w:rPr>
      </w:pPr>
    </w:p>
    <w:p w14:paraId="72866BE6" w14:textId="3CD92E03" w:rsidR="0003478B" w:rsidRPr="001B059E" w:rsidRDefault="0003478B" w:rsidP="0003478B">
      <w:pPr>
        <w:spacing w:after="0" w:line="240" w:lineRule="auto"/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0</w:t>
      </w:r>
      <w:r w:rsidR="00666716">
        <w:rPr>
          <w:rFonts w:asciiTheme="minorHAnsi" w:hAnsiTheme="minorHAnsi" w:cstheme="minorHAnsi"/>
          <w:b/>
          <w:bCs/>
          <w:iCs/>
          <w:snapToGrid w:val="0"/>
          <w:sz w:val="20"/>
        </w:rPr>
        <w:t>2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. Type of </w:t>
      </w:r>
      <w:r w:rsidR="006C25FB"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Industry: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 </w:t>
      </w:r>
      <w:r w:rsidRPr="001B059E">
        <w:rPr>
          <w:rFonts w:asciiTheme="minorHAnsi" w:hAnsiTheme="minorHAnsi" w:cstheme="minorHAnsi"/>
          <w:iCs/>
          <w:snapToGrid w:val="0"/>
          <w:sz w:val="20"/>
        </w:rPr>
        <w:t>Capgemini India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 </w:t>
      </w:r>
    </w:p>
    <w:p w14:paraId="29E652DD" w14:textId="569851D2" w:rsidR="0003478B" w:rsidRPr="001B059E" w:rsidRDefault="0003478B" w:rsidP="006C25FB">
      <w:pPr>
        <w:spacing w:after="0" w:line="240" w:lineRule="auto"/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Project Description</w:t>
      </w:r>
      <w:r w:rsidRPr="001B059E">
        <w:rPr>
          <w:rFonts w:asciiTheme="minorHAnsi" w:hAnsiTheme="minorHAnsi" w:cstheme="minorHAnsi"/>
          <w:iCs/>
          <w:snapToGrid w:val="0"/>
          <w:sz w:val="20"/>
        </w:rPr>
        <w:t xml:space="preserve">: </w:t>
      </w:r>
      <w:r w:rsidR="006C25FB" w:rsidRPr="001B059E">
        <w:rPr>
          <w:rFonts w:asciiTheme="minorHAnsi" w:hAnsiTheme="minorHAnsi" w:cstheme="minorHAnsi"/>
          <w:iCs/>
          <w:snapToGrid w:val="0"/>
          <w:sz w:val="20"/>
        </w:rPr>
        <w:t xml:space="preserve">Group IT on-site support </w:t>
      </w:r>
    </w:p>
    <w:p w14:paraId="0405A8F4" w14:textId="77777777" w:rsidR="0003478B" w:rsidRPr="001B059E" w:rsidRDefault="0003478B" w:rsidP="0003478B">
      <w:pPr>
        <w:spacing w:after="0" w:line="240" w:lineRule="auto"/>
        <w:rPr>
          <w:rFonts w:asciiTheme="minorHAnsi" w:hAnsiTheme="minorHAnsi" w:cstheme="minorHAnsi"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Role/Title: 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ab/>
        <w:t xml:space="preserve">        </w:t>
      </w:r>
      <w:r w:rsidRPr="001B059E">
        <w:rPr>
          <w:rFonts w:asciiTheme="minorHAnsi" w:hAnsiTheme="minorHAnsi" w:cstheme="minorHAnsi"/>
          <w:iCs/>
          <w:snapToGrid w:val="0"/>
          <w:sz w:val="20"/>
        </w:rPr>
        <w:t xml:space="preserve">Associate Consultant </w:t>
      </w:r>
    </w:p>
    <w:p w14:paraId="682F42C0" w14:textId="68F385B5" w:rsidR="0003478B" w:rsidRPr="001B059E" w:rsidRDefault="0003478B" w:rsidP="0003478B">
      <w:pPr>
        <w:spacing w:after="0" w:line="240" w:lineRule="auto"/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Project Duration:     </w:t>
      </w:r>
      <w:r w:rsidR="00666716">
        <w:rPr>
          <w:rFonts w:asciiTheme="minorHAnsi" w:hAnsiTheme="minorHAnsi" w:cstheme="minorHAnsi"/>
          <w:iCs/>
          <w:snapToGrid w:val="0"/>
          <w:sz w:val="20"/>
        </w:rPr>
        <w:t>5.</w:t>
      </w:r>
      <w:r w:rsidR="00A211EF">
        <w:rPr>
          <w:rFonts w:asciiTheme="minorHAnsi" w:hAnsiTheme="minorHAnsi" w:cstheme="minorHAnsi"/>
          <w:iCs/>
          <w:snapToGrid w:val="0"/>
          <w:sz w:val="20"/>
        </w:rPr>
        <w:t>4</w:t>
      </w:r>
      <w:r w:rsidR="00666716">
        <w:rPr>
          <w:rFonts w:asciiTheme="minorHAnsi" w:hAnsiTheme="minorHAnsi" w:cstheme="minorHAnsi"/>
          <w:iCs/>
          <w:snapToGrid w:val="0"/>
          <w:sz w:val="20"/>
        </w:rPr>
        <w:t xml:space="preserve"> </w:t>
      </w:r>
      <w:r w:rsidRPr="001B059E">
        <w:rPr>
          <w:rFonts w:asciiTheme="minorHAnsi" w:hAnsiTheme="minorHAnsi" w:cstheme="minorHAnsi"/>
          <w:iCs/>
          <w:snapToGrid w:val="0"/>
          <w:sz w:val="20"/>
        </w:rPr>
        <w:t>yrs.</w:t>
      </w:r>
    </w:p>
    <w:p w14:paraId="6E19DBE6" w14:textId="77777777" w:rsidR="00213A26" w:rsidRPr="001B059E" w:rsidRDefault="0003478B" w:rsidP="00213A26">
      <w:pPr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Responsibilities: </w:t>
      </w:r>
    </w:p>
    <w:p w14:paraId="6CBDE738" w14:textId="77777777" w:rsidR="006C25FB" w:rsidRPr="001B059E" w:rsidRDefault="006C25FB" w:rsidP="006C25FB">
      <w:pPr>
        <w:rPr>
          <w:rFonts w:asciiTheme="minorHAnsi" w:hAnsiTheme="minorHAnsi" w:cstheme="minorHAnsi"/>
          <w:iCs/>
          <w:snapToGrid w:val="0"/>
          <w:sz w:val="20"/>
        </w:rPr>
      </w:pPr>
    </w:p>
    <w:p w14:paraId="53AA062B" w14:textId="039D7978" w:rsidR="000D628F" w:rsidRPr="001B059E" w:rsidRDefault="000D628F" w:rsidP="006C25FB">
      <w:pPr>
        <w:pStyle w:val="ListParagraph"/>
        <w:numPr>
          <w:ilvl w:val="0"/>
          <w:numId w:val="27"/>
        </w:numPr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Hardware and Software Troubleshooting:</w:t>
      </w:r>
    </w:p>
    <w:p w14:paraId="7E7A5DAF" w14:textId="56FA5695" w:rsidR="000D628F" w:rsidRPr="001B059E" w:rsidRDefault="000D628F" w:rsidP="006C25FB">
      <w:pPr>
        <w:pStyle w:val="Header"/>
        <w:numPr>
          <w:ilvl w:val="0"/>
          <w:numId w:val="29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Diagnose and resolve hardware and software issues on desktops, laptops, and peripherals.</w:t>
      </w:r>
    </w:p>
    <w:p w14:paraId="1E545F71" w14:textId="77777777" w:rsidR="006C25FB" w:rsidRPr="001B059E" w:rsidRDefault="000D628F" w:rsidP="006C25FB">
      <w:pPr>
        <w:pStyle w:val="Header"/>
        <w:numPr>
          <w:ilvl w:val="0"/>
          <w:numId w:val="29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Identify and troubleshoot hardware failures, connectivity problems, and software errors.</w:t>
      </w:r>
    </w:p>
    <w:p w14:paraId="7B71B186" w14:textId="10612504" w:rsidR="000D628F" w:rsidRPr="001B059E" w:rsidRDefault="000D628F" w:rsidP="006C25FB">
      <w:pPr>
        <w:pStyle w:val="Header"/>
        <w:numPr>
          <w:ilvl w:val="0"/>
          <w:numId w:val="28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b/>
          <w:bCs/>
          <w:iCs/>
          <w:snapToGrid w:val="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</w:rPr>
        <w:t>Installation and Configuration:</w:t>
      </w:r>
    </w:p>
    <w:p w14:paraId="53B46BEC" w14:textId="77777777" w:rsidR="000D628F" w:rsidRPr="001B059E" w:rsidRDefault="000D628F" w:rsidP="006C25FB">
      <w:pPr>
        <w:pStyle w:val="Header"/>
        <w:numPr>
          <w:ilvl w:val="0"/>
          <w:numId w:val="30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Install, configure, and upgrade operating systems and software applications.</w:t>
      </w:r>
    </w:p>
    <w:p w14:paraId="4B9D1B85" w14:textId="77777777" w:rsidR="000D628F" w:rsidRPr="001B059E" w:rsidRDefault="000D628F" w:rsidP="006C25FB">
      <w:pPr>
        <w:pStyle w:val="Header"/>
        <w:numPr>
          <w:ilvl w:val="0"/>
          <w:numId w:val="30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Set up and deploy desktops, laptops, and other computing devices for end-users.</w:t>
      </w:r>
    </w:p>
    <w:p w14:paraId="52AA1A13" w14:textId="6A152BE0" w:rsidR="000D628F" w:rsidRPr="001B059E" w:rsidRDefault="000D628F" w:rsidP="000D628F">
      <w:pPr>
        <w:pStyle w:val="Header"/>
        <w:numPr>
          <w:ilvl w:val="0"/>
          <w:numId w:val="28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b/>
          <w:bCs/>
          <w:iCs/>
          <w:snapToGrid w:val="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</w:rPr>
        <w:t>User Support:</w:t>
      </w:r>
    </w:p>
    <w:p w14:paraId="62B731DA" w14:textId="77777777" w:rsidR="000D628F" w:rsidRPr="001B059E" w:rsidRDefault="000D628F" w:rsidP="006C25FB">
      <w:pPr>
        <w:pStyle w:val="Header"/>
        <w:numPr>
          <w:ilvl w:val="0"/>
          <w:numId w:val="31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Provide technical assistance and support to end-users via phone, email, or in person.</w:t>
      </w:r>
    </w:p>
    <w:p w14:paraId="29006811" w14:textId="77777777" w:rsidR="000D628F" w:rsidRPr="001B059E" w:rsidRDefault="000D628F" w:rsidP="006C25FB">
      <w:pPr>
        <w:pStyle w:val="Header"/>
        <w:numPr>
          <w:ilvl w:val="0"/>
          <w:numId w:val="31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Assist users with login issues, password resets, and access permissions.</w:t>
      </w:r>
    </w:p>
    <w:p w14:paraId="4A3A36CB" w14:textId="309F2ECF" w:rsidR="000D628F" w:rsidRPr="001B059E" w:rsidRDefault="000D628F" w:rsidP="000D628F">
      <w:pPr>
        <w:pStyle w:val="Header"/>
        <w:numPr>
          <w:ilvl w:val="0"/>
          <w:numId w:val="28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b/>
          <w:bCs/>
          <w:iCs/>
          <w:snapToGrid w:val="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</w:rPr>
        <w:t>Remote Support:</w:t>
      </w:r>
    </w:p>
    <w:p w14:paraId="3654F964" w14:textId="77777777" w:rsidR="000D628F" w:rsidRPr="001B059E" w:rsidRDefault="000D628F" w:rsidP="006C25FB">
      <w:pPr>
        <w:pStyle w:val="Header"/>
        <w:numPr>
          <w:ilvl w:val="0"/>
          <w:numId w:val="3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Utilize remote desktop tools to provide support to users in different locations.</w:t>
      </w:r>
    </w:p>
    <w:p w14:paraId="612F5F98" w14:textId="77777777" w:rsidR="00A211EF" w:rsidRDefault="000D628F" w:rsidP="00B70F01">
      <w:pPr>
        <w:pStyle w:val="Header"/>
        <w:numPr>
          <w:ilvl w:val="0"/>
          <w:numId w:val="3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Troubleshoot and resolve issues for remote users efficiently.</w:t>
      </w:r>
    </w:p>
    <w:p w14:paraId="3050CB92" w14:textId="77777777" w:rsidR="00A211EF" w:rsidRDefault="00A211EF" w:rsidP="00A211EF">
      <w:pPr>
        <w:pStyle w:val="Header"/>
        <w:tabs>
          <w:tab w:val="right" w:pos="2646"/>
          <w:tab w:val="right" w:pos="9180"/>
        </w:tabs>
        <w:spacing w:after="120"/>
        <w:ind w:left="1440"/>
        <w:rPr>
          <w:rFonts w:asciiTheme="minorHAnsi" w:hAnsiTheme="minorHAnsi" w:cstheme="minorHAnsi"/>
          <w:iCs/>
          <w:snapToGrid w:val="0"/>
        </w:rPr>
      </w:pPr>
    </w:p>
    <w:p w14:paraId="0CDD62DD" w14:textId="7A124988" w:rsidR="00A211EF" w:rsidRPr="001B059E" w:rsidRDefault="00A211EF" w:rsidP="00A211EF">
      <w:pPr>
        <w:spacing w:after="0" w:line="240" w:lineRule="auto"/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0</w:t>
      </w:r>
      <w:r>
        <w:rPr>
          <w:rFonts w:asciiTheme="minorHAnsi" w:hAnsiTheme="minorHAnsi" w:cstheme="minorHAnsi"/>
          <w:b/>
          <w:bCs/>
          <w:iCs/>
          <w:snapToGrid w:val="0"/>
          <w:sz w:val="20"/>
        </w:rPr>
        <w:t>3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. Type of Industry: </w:t>
      </w:r>
      <w:r>
        <w:rPr>
          <w:rFonts w:asciiTheme="minorHAnsi" w:hAnsiTheme="minorHAnsi" w:cstheme="minorHAnsi"/>
          <w:iCs/>
          <w:snapToGrid w:val="0"/>
          <w:sz w:val="20"/>
        </w:rPr>
        <w:t>Impact Info Tech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 </w:t>
      </w:r>
    </w:p>
    <w:p w14:paraId="24266DDC" w14:textId="020EE9D3" w:rsidR="00A211EF" w:rsidRPr="001B059E" w:rsidRDefault="00A211EF" w:rsidP="00A211EF">
      <w:pPr>
        <w:spacing w:after="0" w:line="240" w:lineRule="auto"/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Project Description</w:t>
      </w:r>
      <w:r w:rsidRPr="001B059E">
        <w:rPr>
          <w:rFonts w:asciiTheme="minorHAnsi" w:hAnsiTheme="minorHAnsi" w:cstheme="minorHAnsi"/>
          <w:iCs/>
          <w:snapToGrid w:val="0"/>
          <w:sz w:val="20"/>
        </w:rPr>
        <w:t xml:space="preserve">: </w:t>
      </w:r>
      <w:r>
        <w:rPr>
          <w:rFonts w:asciiTheme="minorHAnsi" w:hAnsiTheme="minorHAnsi" w:cstheme="minorHAnsi"/>
          <w:iCs/>
          <w:snapToGrid w:val="0"/>
          <w:sz w:val="20"/>
        </w:rPr>
        <w:t>Sub-con</w:t>
      </w:r>
      <w:r w:rsidRPr="001B059E">
        <w:rPr>
          <w:rFonts w:asciiTheme="minorHAnsi" w:hAnsiTheme="minorHAnsi" w:cstheme="minorHAnsi"/>
          <w:iCs/>
          <w:snapToGrid w:val="0"/>
          <w:sz w:val="20"/>
        </w:rPr>
        <w:t xml:space="preserve"> </w:t>
      </w:r>
    </w:p>
    <w:p w14:paraId="715165E3" w14:textId="4C188FE2" w:rsidR="00A211EF" w:rsidRPr="001B059E" w:rsidRDefault="00A211EF" w:rsidP="00A211EF">
      <w:pPr>
        <w:spacing w:after="0" w:line="240" w:lineRule="auto"/>
        <w:rPr>
          <w:rFonts w:asciiTheme="minorHAnsi" w:hAnsiTheme="minorHAnsi" w:cstheme="minorHAnsi"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Role/Title: 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ab/>
        <w:t xml:space="preserve">        </w:t>
      </w:r>
      <w:r>
        <w:rPr>
          <w:rFonts w:asciiTheme="minorHAnsi" w:hAnsiTheme="minorHAnsi" w:cstheme="minorHAnsi"/>
          <w:iCs/>
          <w:snapToGrid w:val="0"/>
          <w:sz w:val="20"/>
        </w:rPr>
        <w:t xml:space="preserve">Desktop Support </w:t>
      </w:r>
    </w:p>
    <w:p w14:paraId="5ABEB4EB" w14:textId="4CDF75DC" w:rsidR="00A211EF" w:rsidRPr="001B059E" w:rsidRDefault="00A211EF" w:rsidP="00A211EF">
      <w:pPr>
        <w:spacing w:after="0" w:line="240" w:lineRule="auto"/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Project Duration:     </w:t>
      </w:r>
      <w:r>
        <w:rPr>
          <w:rFonts w:asciiTheme="minorHAnsi" w:hAnsiTheme="minorHAnsi" w:cstheme="minorHAnsi"/>
          <w:iCs/>
          <w:snapToGrid w:val="0"/>
          <w:sz w:val="20"/>
        </w:rPr>
        <w:t>1</w:t>
      </w:r>
      <w:r>
        <w:rPr>
          <w:rFonts w:asciiTheme="minorHAnsi" w:hAnsiTheme="minorHAnsi" w:cstheme="minorHAnsi"/>
          <w:iCs/>
          <w:snapToGrid w:val="0"/>
          <w:sz w:val="20"/>
        </w:rPr>
        <w:t>.</w:t>
      </w:r>
      <w:r>
        <w:rPr>
          <w:rFonts w:asciiTheme="minorHAnsi" w:hAnsiTheme="minorHAnsi" w:cstheme="minorHAnsi"/>
          <w:iCs/>
          <w:snapToGrid w:val="0"/>
          <w:sz w:val="20"/>
        </w:rPr>
        <w:t>7</w:t>
      </w:r>
      <w:r>
        <w:rPr>
          <w:rFonts w:asciiTheme="minorHAnsi" w:hAnsiTheme="minorHAnsi" w:cstheme="minorHAnsi"/>
          <w:iCs/>
          <w:snapToGrid w:val="0"/>
          <w:sz w:val="20"/>
        </w:rPr>
        <w:t xml:space="preserve"> </w:t>
      </w:r>
      <w:r w:rsidRPr="001B059E">
        <w:rPr>
          <w:rFonts w:asciiTheme="minorHAnsi" w:hAnsiTheme="minorHAnsi" w:cstheme="minorHAnsi"/>
          <w:iCs/>
          <w:snapToGrid w:val="0"/>
          <w:sz w:val="20"/>
        </w:rPr>
        <w:t>yrs.</w:t>
      </w:r>
    </w:p>
    <w:p w14:paraId="612F7429" w14:textId="77777777" w:rsidR="00A211EF" w:rsidRPr="001B059E" w:rsidRDefault="00A211EF" w:rsidP="00A211EF">
      <w:pPr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Responsibilities: </w:t>
      </w:r>
    </w:p>
    <w:p w14:paraId="74882C19" w14:textId="77777777" w:rsidR="00A211EF" w:rsidRPr="001B059E" w:rsidRDefault="00A211EF" w:rsidP="00A211EF">
      <w:pPr>
        <w:rPr>
          <w:rFonts w:asciiTheme="minorHAnsi" w:hAnsiTheme="minorHAnsi" w:cstheme="minorHAnsi"/>
          <w:iCs/>
          <w:snapToGrid w:val="0"/>
          <w:sz w:val="20"/>
        </w:rPr>
      </w:pPr>
    </w:p>
    <w:p w14:paraId="2710A7CE" w14:textId="77777777" w:rsidR="00A211EF" w:rsidRPr="001B059E" w:rsidRDefault="00A211EF" w:rsidP="00A211EF">
      <w:pPr>
        <w:pStyle w:val="ListParagraph"/>
        <w:numPr>
          <w:ilvl w:val="0"/>
          <w:numId w:val="37"/>
        </w:numPr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Hardware and Software Troubleshooting:</w:t>
      </w:r>
    </w:p>
    <w:p w14:paraId="450252E4" w14:textId="77777777" w:rsidR="00A211EF" w:rsidRPr="001B059E" w:rsidRDefault="00A211EF" w:rsidP="00A211EF">
      <w:pPr>
        <w:pStyle w:val="Header"/>
        <w:numPr>
          <w:ilvl w:val="0"/>
          <w:numId w:val="29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Diagnose and resolve hardware and software issues on desktops, laptops, and peripherals.</w:t>
      </w:r>
    </w:p>
    <w:p w14:paraId="0532D27E" w14:textId="77777777" w:rsidR="00A211EF" w:rsidRPr="001B059E" w:rsidRDefault="00A211EF" w:rsidP="00A211EF">
      <w:pPr>
        <w:pStyle w:val="Header"/>
        <w:numPr>
          <w:ilvl w:val="0"/>
          <w:numId w:val="29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Identify and troubleshoot hardware failures, connectivity problems, and software errors.</w:t>
      </w:r>
    </w:p>
    <w:p w14:paraId="09C1E133" w14:textId="77777777" w:rsidR="00A211EF" w:rsidRPr="001B059E" w:rsidRDefault="00A211EF" w:rsidP="00A211EF">
      <w:pPr>
        <w:pStyle w:val="Header"/>
        <w:numPr>
          <w:ilvl w:val="0"/>
          <w:numId w:val="38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b/>
          <w:bCs/>
          <w:iCs/>
          <w:snapToGrid w:val="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</w:rPr>
        <w:t>Installation and Configuration:</w:t>
      </w:r>
    </w:p>
    <w:p w14:paraId="6DE9288F" w14:textId="77777777" w:rsidR="00A211EF" w:rsidRPr="001B059E" w:rsidRDefault="00A211EF" w:rsidP="00A211EF">
      <w:pPr>
        <w:pStyle w:val="Header"/>
        <w:numPr>
          <w:ilvl w:val="0"/>
          <w:numId w:val="30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Install, configure, and upgrade operating systems and software applications.</w:t>
      </w:r>
    </w:p>
    <w:p w14:paraId="24C5D748" w14:textId="77777777" w:rsidR="00A211EF" w:rsidRPr="001B059E" w:rsidRDefault="00A211EF" w:rsidP="00A211EF">
      <w:pPr>
        <w:pStyle w:val="Header"/>
        <w:numPr>
          <w:ilvl w:val="0"/>
          <w:numId w:val="30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Set up and deploy desktops, laptops, and other computing devices for end-users.</w:t>
      </w:r>
    </w:p>
    <w:p w14:paraId="54E0BD32" w14:textId="77777777" w:rsidR="00A211EF" w:rsidRPr="001B059E" w:rsidRDefault="00A211EF" w:rsidP="00A211EF">
      <w:pPr>
        <w:pStyle w:val="Header"/>
        <w:numPr>
          <w:ilvl w:val="0"/>
          <w:numId w:val="38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b/>
          <w:bCs/>
          <w:iCs/>
          <w:snapToGrid w:val="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</w:rPr>
        <w:t>User Support:</w:t>
      </w:r>
    </w:p>
    <w:p w14:paraId="4CC71169" w14:textId="77777777" w:rsidR="00A211EF" w:rsidRPr="001B059E" w:rsidRDefault="00A211EF" w:rsidP="00A211EF">
      <w:pPr>
        <w:pStyle w:val="Header"/>
        <w:numPr>
          <w:ilvl w:val="0"/>
          <w:numId w:val="31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Provide technical assistance and support to end-users via phone, email, or in person.</w:t>
      </w:r>
    </w:p>
    <w:p w14:paraId="0BF3D8B7" w14:textId="77777777" w:rsidR="00A211EF" w:rsidRPr="001B059E" w:rsidRDefault="00A211EF" w:rsidP="00A211EF">
      <w:pPr>
        <w:pStyle w:val="Header"/>
        <w:numPr>
          <w:ilvl w:val="0"/>
          <w:numId w:val="31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Assist users with login issues, password resets, and access permissions.</w:t>
      </w:r>
    </w:p>
    <w:p w14:paraId="24CDA9B7" w14:textId="77777777" w:rsidR="00A211EF" w:rsidRPr="001B059E" w:rsidRDefault="00A211EF" w:rsidP="00A211EF">
      <w:pPr>
        <w:pStyle w:val="Header"/>
        <w:numPr>
          <w:ilvl w:val="0"/>
          <w:numId w:val="38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b/>
          <w:bCs/>
          <w:iCs/>
          <w:snapToGrid w:val="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</w:rPr>
        <w:t>Remote Support:</w:t>
      </w:r>
    </w:p>
    <w:p w14:paraId="00F4A508" w14:textId="77777777" w:rsidR="00A211EF" w:rsidRPr="001B059E" w:rsidRDefault="00A211EF" w:rsidP="00A211EF">
      <w:pPr>
        <w:pStyle w:val="Header"/>
        <w:numPr>
          <w:ilvl w:val="0"/>
          <w:numId w:val="3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Utilize remote desktop tools to provide support to users in different locations.</w:t>
      </w:r>
    </w:p>
    <w:p w14:paraId="2421D218" w14:textId="77777777" w:rsidR="00A211EF" w:rsidRDefault="00A211EF" w:rsidP="00A211EF">
      <w:pPr>
        <w:pStyle w:val="Header"/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Troubleshoot and resolve issues for remote users efficiently.</w:t>
      </w:r>
    </w:p>
    <w:p w14:paraId="2C1F9AD0" w14:textId="77777777" w:rsidR="00A211EF" w:rsidRDefault="00A211EF" w:rsidP="00A211EF">
      <w:pPr>
        <w:pStyle w:val="Header"/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</w:p>
    <w:p w14:paraId="1BB1081A" w14:textId="12661247" w:rsidR="00A211EF" w:rsidRPr="001B059E" w:rsidRDefault="00A211EF" w:rsidP="00A211EF">
      <w:pPr>
        <w:spacing w:after="0" w:line="240" w:lineRule="auto"/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0</w:t>
      </w:r>
      <w:r>
        <w:rPr>
          <w:rFonts w:asciiTheme="minorHAnsi" w:hAnsiTheme="minorHAnsi" w:cstheme="minorHAnsi"/>
          <w:b/>
          <w:bCs/>
          <w:iCs/>
          <w:snapToGrid w:val="0"/>
          <w:sz w:val="20"/>
        </w:rPr>
        <w:t>4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. Type of Industry: </w:t>
      </w:r>
      <w:r>
        <w:rPr>
          <w:rFonts w:asciiTheme="minorHAnsi" w:hAnsiTheme="minorHAnsi" w:cstheme="minorHAnsi"/>
          <w:iCs/>
          <w:snapToGrid w:val="0"/>
          <w:sz w:val="20"/>
        </w:rPr>
        <w:t xml:space="preserve">IDC Technology 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 </w:t>
      </w:r>
    </w:p>
    <w:p w14:paraId="71908B8F" w14:textId="2E471F3F" w:rsidR="00A211EF" w:rsidRPr="001B059E" w:rsidRDefault="00A211EF" w:rsidP="00A211EF">
      <w:pPr>
        <w:spacing w:after="0" w:line="240" w:lineRule="auto"/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Project Description</w:t>
      </w:r>
      <w:r w:rsidRPr="001B059E">
        <w:rPr>
          <w:rFonts w:asciiTheme="minorHAnsi" w:hAnsiTheme="minorHAnsi" w:cstheme="minorHAnsi"/>
          <w:iCs/>
          <w:snapToGrid w:val="0"/>
          <w:sz w:val="20"/>
        </w:rPr>
        <w:t xml:space="preserve">: </w:t>
      </w:r>
      <w:r>
        <w:rPr>
          <w:rFonts w:asciiTheme="minorHAnsi" w:hAnsiTheme="minorHAnsi" w:cstheme="minorHAnsi"/>
          <w:iCs/>
          <w:snapToGrid w:val="0"/>
          <w:sz w:val="20"/>
        </w:rPr>
        <w:t>Wipro</w:t>
      </w:r>
      <w:r w:rsidRPr="001B059E">
        <w:rPr>
          <w:rFonts w:asciiTheme="minorHAnsi" w:hAnsiTheme="minorHAnsi" w:cstheme="minorHAnsi"/>
          <w:iCs/>
          <w:snapToGrid w:val="0"/>
          <w:sz w:val="20"/>
        </w:rPr>
        <w:t xml:space="preserve"> </w:t>
      </w:r>
    </w:p>
    <w:p w14:paraId="5146DD0B" w14:textId="77777777" w:rsidR="00A211EF" w:rsidRPr="001B059E" w:rsidRDefault="00A211EF" w:rsidP="00A211EF">
      <w:pPr>
        <w:spacing w:after="0" w:line="240" w:lineRule="auto"/>
        <w:rPr>
          <w:rFonts w:asciiTheme="minorHAnsi" w:hAnsiTheme="minorHAnsi" w:cstheme="minorHAnsi"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lastRenderedPageBreak/>
        <w:t xml:space="preserve">Role/Title: 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ab/>
        <w:t xml:space="preserve">        </w:t>
      </w:r>
      <w:r>
        <w:rPr>
          <w:rFonts w:asciiTheme="minorHAnsi" w:hAnsiTheme="minorHAnsi" w:cstheme="minorHAnsi"/>
          <w:iCs/>
          <w:snapToGrid w:val="0"/>
          <w:sz w:val="20"/>
        </w:rPr>
        <w:t xml:space="preserve">Desktop Support </w:t>
      </w:r>
    </w:p>
    <w:p w14:paraId="269ABEA6" w14:textId="4E8DB4D9" w:rsidR="00A211EF" w:rsidRPr="001B059E" w:rsidRDefault="00A211EF" w:rsidP="00A211EF">
      <w:pPr>
        <w:spacing w:after="0" w:line="240" w:lineRule="auto"/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Project Duration:     </w:t>
      </w:r>
      <w:r>
        <w:rPr>
          <w:rFonts w:asciiTheme="minorHAnsi" w:hAnsiTheme="minorHAnsi" w:cstheme="minorHAnsi"/>
          <w:iCs/>
          <w:snapToGrid w:val="0"/>
          <w:sz w:val="20"/>
        </w:rPr>
        <w:t>1.</w:t>
      </w:r>
      <w:r>
        <w:rPr>
          <w:rFonts w:asciiTheme="minorHAnsi" w:hAnsiTheme="minorHAnsi" w:cstheme="minorHAnsi"/>
          <w:iCs/>
          <w:snapToGrid w:val="0"/>
          <w:sz w:val="20"/>
        </w:rPr>
        <w:t>1</w:t>
      </w:r>
      <w:r w:rsidRPr="001B059E">
        <w:rPr>
          <w:rFonts w:asciiTheme="minorHAnsi" w:hAnsiTheme="minorHAnsi" w:cstheme="minorHAnsi"/>
          <w:iCs/>
          <w:snapToGrid w:val="0"/>
          <w:sz w:val="20"/>
        </w:rPr>
        <w:t>yrs.</w:t>
      </w:r>
    </w:p>
    <w:p w14:paraId="19909D01" w14:textId="77777777" w:rsidR="00A211EF" w:rsidRPr="001B059E" w:rsidRDefault="00A211EF" w:rsidP="00A211EF">
      <w:pPr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Responsibilities: </w:t>
      </w:r>
    </w:p>
    <w:p w14:paraId="5BE3F9C4" w14:textId="77777777" w:rsidR="00A211EF" w:rsidRPr="001B059E" w:rsidRDefault="00A211EF" w:rsidP="00A211EF">
      <w:pPr>
        <w:rPr>
          <w:rFonts w:asciiTheme="minorHAnsi" w:hAnsiTheme="minorHAnsi" w:cstheme="minorHAnsi"/>
          <w:iCs/>
          <w:snapToGrid w:val="0"/>
          <w:sz w:val="20"/>
        </w:rPr>
      </w:pPr>
    </w:p>
    <w:p w14:paraId="53F1BC34" w14:textId="77777777" w:rsidR="00A211EF" w:rsidRPr="001B059E" w:rsidRDefault="00A211EF" w:rsidP="00A211EF">
      <w:pPr>
        <w:pStyle w:val="ListParagraph"/>
        <w:numPr>
          <w:ilvl w:val="0"/>
          <w:numId w:val="39"/>
        </w:numPr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Hardware and Software Troubleshooting:</w:t>
      </w:r>
    </w:p>
    <w:p w14:paraId="7BCDF539" w14:textId="77777777" w:rsidR="00A211EF" w:rsidRPr="001B059E" w:rsidRDefault="00A211EF" w:rsidP="00A211EF">
      <w:pPr>
        <w:pStyle w:val="Header"/>
        <w:numPr>
          <w:ilvl w:val="0"/>
          <w:numId w:val="29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Diagnose and resolve hardware and software issues on desktops, laptops, and peripherals.</w:t>
      </w:r>
    </w:p>
    <w:p w14:paraId="27457FD9" w14:textId="77777777" w:rsidR="00A211EF" w:rsidRPr="001B059E" w:rsidRDefault="00A211EF" w:rsidP="00A211EF">
      <w:pPr>
        <w:pStyle w:val="Header"/>
        <w:numPr>
          <w:ilvl w:val="0"/>
          <w:numId w:val="29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Identify and troubleshoot hardware failures, connectivity problems, and software errors.</w:t>
      </w:r>
    </w:p>
    <w:p w14:paraId="3046704A" w14:textId="77777777" w:rsidR="00A211EF" w:rsidRPr="001B059E" w:rsidRDefault="00A211EF" w:rsidP="00A211EF">
      <w:pPr>
        <w:pStyle w:val="Header"/>
        <w:numPr>
          <w:ilvl w:val="0"/>
          <w:numId w:val="40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b/>
          <w:bCs/>
          <w:iCs/>
          <w:snapToGrid w:val="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</w:rPr>
        <w:t>Installation and Configuration:</w:t>
      </w:r>
    </w:p>
    <w:p w14:paraId="194E932A" w14:textId="77777777" w:rsidR="00A211EF" w:rsidRPr="001B059E" w:rsidRDefault="00A211EF" w:rsidP="00A211EF">
      <w:pPr>
        <w:pStyle w:val="Header"/>
        <w:numPr>
          <w:ilvl w:val="0"/>
          <w:numId w:val="30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Install, configure, and upgrade operating systems and software applications.</w:t>
      </w:r>
    </w:p>
    <w:p w14:paraId="76706249" w14:textId="77777777" w:rsidR="00A211EF" w:rsidRPr="001B059E" w:rsidRDefault="00A211EF" w:rsidP="00A211EF">
      <w:pPr>
        <w:pStyle w:val="Header"/>
        <w:numPr>
          <w:ilvl w:val="0"/>
          <w:numId w:val="30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Set up and deploy desktops, laptops, and other computing devices for end-users.</w:t>
      </w:r>
    </w:p>
    <w:p w14:paraId="507774EB" w14:textId="77777777" w:rsidR="00A211EF" w:rsidRPr="001B059E" w:rsidRDefault="00A211EF" w:rsidP="00A211EF">
      <w:pPr>
        <w:pStyle w:val="Header"/>
        <w:numPr>
          <w:ilvl w:val="0"/>
          <w:numId w:val="40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b/>
          <w:bCs/>
          <w:iCs/>
          <w:snapToGrid w:val="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</w:rPr>
        <w:t>User Support:</w:t>
      </w:r>
    </w:p>
    <w:p w14:paraId="11CD3284" w14:textId="77777777" w:rsidR="00A211EF" w:rsidRPr="001B059E" w:rsidRDefault="00A211EF" w:rsidP="00A211EF">
      <w:pPr>
        <w:pStyle w:val="Header"/>
        <w:numPr>
          <w:ilvl w:val="0"/>
          <w:numId w:val="31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Provide technical assistance and support to end-users via phone, email, or in person.</w:t>
      </w:r>
    </w:p>
    <w:p w14:paraId="0817AEF3" w14:textId="77777777" w:rsidR="00A211EF" w:rsidRPr="001B059E" w:rsidRDefault="00A211EF" w:rsidP="00A211EF">
      <w:pPr>
        <w:pStyle w:val="Header"/>
        <w:numPr>
          <w:ilvl w:val="0"/>
          <w:numId w:val="31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Assist users with login issues, password resets, and access permissions.</w:t>
      </w:r>
    </w:p>
    <w:p w14:paraId="0F9F4E36" w14:textId="77777777" w:rsidR="00A211EF" w:rsidRPr="001B059E" w:rsidRDefault="00A211EF" w:rsidP="00A211EF">
      <w:pPr>
        <w:pStyle w:val="Header"/>
        <w:numPr>
          <w:ilvl w:val="0"/>
          <w:numId w:val="40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b/>
          <w:bCs/>
          <w:iCs/>
          <w:snapToGrid w:val="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</w:rPr>
        <w:t>Remote Support:</w:t>
      </w:r>
    </w:p>
    <w:p w14:paraId="6D882E5A" w14:textId="77777777" w:rsidR="00A211EF" w:rsidRPr="001B059E" w:rsidRDefault="00A211EF" w:rsidP="00A211EF">
      <w:pPr>
        <w:pStyle w:val="Header"/>
        <w:numPr>
          <w:ilvl w:val="0"/>
          <w:numId w:val="3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Utilize remote desktop tools to provide support to users in different locations.</w:t>
      </w:r>
    </w:p>
    <w:p w14:paraId="1C673081" w14:textId="77777777" w:rsidR="00A211EF" w:rsidRDefault="00A211EF" w:rsidP="00A211EF">
      <w:pPr>
        <w:pStyle w:val="Header"/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Troubleshoot and resolve issues for remote users efficiently.</w:t>
      </w:r>
    </w:p>
    <w:p w14:paraId="71FBA535" w14:textId="77777777" w:rsidR="00A211EF" w:rsidRDefault="00A211EF" w:rsidP="00A211EF">
      <w:pPr>
        <w:pStyle w:val="Header"/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</w:p>
    <w:p w14:paraId="5EB486B2" w14:textId="5BB04290" w:rsidR="00A211EF" w:rsidRPr="001B059E" w:rsidRDefault="00A211EF" w:rsidP="00A211EF">
      <w:pPr>
        <w:spacing w:after="0" w:line="240" w:lineRule="auto"/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0</w:t>
      </w:r>
      <w:r>
        <w:rPr>
          <w:rFonts w:asciiTheme="minorHAnsi" w:hAnsiTheme="minorHAnsi" w:cstheme="minorHAnsi"/>
          <w:b/>
          <w:bCs/>
          <w:iCs/>
          <w:snapToGrid w:val="0"/>
          <w:sz w:val="20"/>
        </w:rPr>
        <w:t>5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. Type of Industry: </w:t>
      </w:r>
      <w:r>
        <w:rPr>
          <w:rFonts w:asciiTheme="minorHAnsi" w:hAnsiTheme="minorHAnsi" w:cstheme="minorHAnsi"/>
          <w:iCs/>
          <w:snapToGrid w:val="0"/>
          <w:sz w:val="20"/>
        </w:rPr>
        <w:t>SVS Global Softech</w:t>
      </w:r>
      <w:r>
        <w:rPr>
          <w:rFonts w:asciiTheme="minorHAnsi" w:hAnsiTheme="minorHAnsi" w:cstheme="minorHAnsi"/>
          <w:iCs/>
          <w:snapToGrid w:val="0"/>
          <w:sz w:val="20"/>
        </w:rPr>
        <w:t xml:space="preserve"> 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 </w:t>
      </w:r>
    </w:p>
    <w:p w14:paraId="4EA03DCB" w14:textId="0DEBF260" w:rsidR="00A211EF" w:rsidRPr="001B059E" w:rsidRDefault="00A211EF" w:rsidP="00A211EF">
      <w:pPr>
        <w:spacing w:after="0" w:line="240" w:lineRule="auto"/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Project Description</w:t>
      </w:r>
      <w:r w:rsidRPr="001B059E">
        <w:rPr>
          <w:rFonts w:asciiTheme="minorHAnsi" w:hAnsiTheme="minorHAnsi" w:cstheme="minorHAnsi"/>
          <w:iCs/>
          <w:snapToGrid w:val="0"/>
          <w:sz w:val="20"/>
        </w:rPr>
        <w:t xml:space="preserve">: </w:t>
      </w:r>
      <w:r>
        <w:rPr>
          <w:rFonts w:asciiTheme="minorHAnsi" w:hAnsiTheme="minorHAnsi" w:cstheme="minorHAnsi"/>
          <w:iCs/>
          <w:snapToGrid w:val="0"/>
          <w:sz w:val="20"/>
        </w:rPr>
        <w:t>ERP</w:t>
      </w:r>
    </w:p>
    <w:p w14:paraId="746F7A7F" w14:textId="5D79275D" w:rsidR="00A211EF" w:rsidRPr="001B059E" w:rsidRDefault="00A211EF" w:rsidP="00A211EF">
      <w:pPr>
        <w:spacing w:after="0" w:line="240" w:lineRule="auto"/>
        <w:rPr>
          <w:rFonts w:asciiTheme="minorHAnsi" w:hAnsiTheme="minorHAnsi" w:cstheme="minorHAnsi"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Role/Title: </w:t>
      </w: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ab/>
        <w:t xml:space="preserve">        </w:t>
      </w:r>
      <w:r>
        <w:rPr>
          <w:rFonts w:asciiTheme="minorHAnsi" w:hAnsiTheme="minorHAnsi" w:cstheme="minorHAnsi"/>
          <w:iCs/>
          <w:snapToGrid w:val="0"/>
          <w:sz w:val="20"/>
        </w:rPr>
        <w:t>IT</w:t>
      </w:r>
      <w:r>
        <w:rPr>
          <w:rFonts w:asciiTheme="minorHAnsi" w:hAnsiTheme="minorHAnsi" w:cstheme="minorHAnsi"/>
          <w:iCs/>
          <w:snapToGrid w:val="0"/>
          <w:sz w:val="20"/>
        </w:rPr>
        <w:t xml:space="preserve"> Support </w:t>
      </w:r>
    </w:p>
    <w:p w14:paraId="73BB4D99" w14:textId="77777777" w:rsidR="00A211EF" w:rsidRPr="001B059E" w:rsidRDefault="00A211EF" w:rsidP="00A211EF">
      <w:pPr>
        <w:spacing w:after="0" w:line="240" w:lineRule="auto"/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Project Duration:     </w:t>
      </w:r>
      <w:r>
        <w:rPr>
          <w:rFonts w:asciiTheme="minorHAnsi" w:hAnsiTheme="minorHAnsi" w:cstheme="minorHAnsi"/>
          <w:iCs/>
          <w:snapToGrid w:val="0"/>
          <w:sz w:val="20"/>
        </w:rPr>
        <w:t>1.1</w:t>
      </w:r>
      <w:r w:rsidRPr="001B059E">
        <w:rPr>
          <w:rFonts w:asciiTheme="minorHAnsi" w:hAnsiTheme="minorHAnsi" w:cstheme="minorHAnsi"/>
          <w:iCs/>
          <w:snapToGrid w:val="0"/>
          <w:sz w:val="20"/>
        </w:rPr>
        <w:t>yrs.</w:t>
      </w:r>
    </w:p>
    <w:p w14:paraId="739CE356" w14:textId="77777777" w:rsidR="00A211EF" w:rsidRPr="001B059E" w:rsidRDefault="00A211EF" w:rsidP="00A211EF">
      <w:pPr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 xml:space="preserve">Responsibilities: </w:t>
      </w:r>
    </w:p>
    <w:p w14:paraId="64CA44B7" w14:textId="77777777" w:rsidR="00A211EF" w:rsidRPr="001B059E" w:rsidRDefault="00A211EF" w:rsidP="00A211EF">
      <w:pPr>
        <w:rPr>
          <w:rFonts w:asciiTheme="minorHAnsi" w:hAnsiTheme="minorHAnsi" w:cstheme="minorHAnsi"/>
          <w:iCs/>
          <w:snapToGrid w:val="0"/>
          <w:sz w:val="20"/>
        </w:rPr>
      </w:pPr>
    </w:p>
    <w:p w14:paraId="3EBAFEAA" w14:textId="77777777" w:rsidR="00A211EF" w:rsidRPr="001B059E" w:rsidRDefault="00A211EF" w:rsidP="00A211EF">
      <w:pPr>
        <w:pStyle w:val="ListParagraph"/>
        <w:numPr>
          <w:ilvl w:val="0"/>
          <w:numId w:val="41"/>
        </w:numPr>
        <w:rPr>
          <w:rFonts w:asciiTheme="minorHAnsi" w:hAnsiTheme="minorHAnsi" w:cstheme="minorHAnsi"/>
          <w:b/>
          <w:bCs/>
          <w:iCs/>
          <w:snapToGrid w:val="0"/>
          <w:sz w:val="2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  <w:sz w:val="20"/>
        </w:rPr>
        <w:t>Hardware and Software Troubleshooting:</w:t>
      </w:r>
    </w:p>
    <w:p w14:paraId="26C8A5F6" w14:textId="77777777" w:rsidR="00A211EF" w:rsidRPr="001B059E" w:rsidRDefault="00A211EF" w:rsidP="00A211EF">
      <w:pPr>
        <w:pStyle w:val="Header"/>
        <w:numPr>
          <w:ilvl w:val="0"/>
          <w:numId w:val="29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Diagnose and resolve hardware and software issues on desktops, laptops, and peripherals.</w:t>
      </w:r>
    </w:p>
    <w:p w14:paraId="7A939EE9" w14:textId="77777777" w:rsidR="00A211EF" w:rsidRPr="001B059E" w:rsidRDefault="00A211EF" w:rsidP="00A211EF">
      <w:pPr>
        <w:pStyle w:val="Header"/>
        <w:numPr>
          <w:ilvl w:val="0"/>
          <w:numId w:val="29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Identify and troubleshoot hardware failures, connectivity problems, and software errors.</w:t>
      </w:r>
    </w:p>
    <w:p w14:paraId="0C445AF7" w14:textId="77777777" w:rsidR="00A211EF" w:rsidRPr="001B059E" w:rsidRDefault="00A211EF" w:rsidP="00A211EF">
      <w:pPr>
        <w:pStyle w:val="Header"/>
        <w:numPr>
          <w:ilvl w:val="0"/>
          <w:numId w:val="4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b/>
          <w:bCs/>
          <w:iCs/>
          <w:snapToGrid w:val="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</w:rPr>
        <w:t>Installation and Configuration:</w:t>
      </w:r>
    </w:p>
    <w:p w14:paraId="35627532" w14:textId="77777777" w:rsidR="00A211EF" w:rsidRPr="001B059E" w:rsidRDefault="00A211EF" w:rsidP="00A211EF">
      <w:pPr>
        <w:pStyle w:val="Header"/>
        <w:numPr>
          <w:ilvl w:val="0"/>
          <w:numId w:val="30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Install, configure, and upgrade operating systems and software applications.</w:t>
      </w:r>
    </w:p>
    <w:p w14:paraId="1D36D33C" w14:textId="77777777" w:rsidR="00A211EF" w:rsidRPr="001B059E" w:rsidRDefault="00A211EF" w:rsidP="00A211EF">
      <w:pPr>
        <w:pStyle w:val="Header"/>
        <w:numPr>
          <w:ilvl w:val="0"/>
          <w:numId w:val="30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Set up and deploy desktops, laptops, and other computing devices for end-users.</w:t>
      </w:r>
    </w:p>
    <w:p w14:paraId="5B5276FE" w14:textId="77777777" w:rsidR="00A211EF" w:rsidRPr="001B059E" w:rsidRDefault="00A211EF" w:rsidP="00A211EF">
      <w:pPr>
        <w:pStyle w:val="Header"/>
        <w:numPr>
          <w:ilvl w:val="0"/>
          <w:numId w:val="4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b/>
          <w:bCs/>
          <w:iCs/>
          <w:snapToGrid w:val="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</w:rPr>
        <w:t>User Support:</w:t>
      </w:r>
    </w:p>
    <w:p w14:paraId="05ABD215" w14:textId="77777777" w:rsidR="00A211EF" w:rsidRPr="001B059E" w:rsidRDefault="00A211EF" w:rsidP="00A211EF">
      <w:pPr>
        <w:pStyle w:val="Header"/>
        <w:numPr>
          <w:ilvl w:val="0"/>
          <w:numId w:val="31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Provide technical assistance and support to end-users via phone, email, or in person.</w:t>
      </w:r>
    </w:p>
    <w:p w14:paraId="2BA72102" w14:textId="77777777" w:rsidR="00A211EF" w:rsidRPr="001B059E" w:rsidRDefault="00A211EF" w:rsidP="00A211EF">
      <w:pPr>
        <w:pStyle w:val="Header"/>
        <w:numPr>
          <w:ilvl w:val="0"/>
          <w:numId w:val="31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Assist users with login issues, password resets, and access permissions.</w:t>
      </w:r>
    </w:p>
    <w:p w14:paraId="45AA181A" w14:textId="77777777" w:rsidR="00A211EF" w:rsidRPr="001B059E" w:rsidRDefault="00A211EF" w:rsidP="00A211EF">
      <w:pPr>
        <w:pStyle w:val="Header"/>
        <w:numPr>
          <w:ilvl w:val="0"/>
          <w:numId w:val="4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b/>
          <w:bCs/>
          <w:iCs/>
          <w:snapToGrid w:val="0"/>
        </w:rPr>
      </w:pPr>
      <w:r w:rsidRPr="001B059E">
        <w:rPr>
          <w:rFonts w:asciiTheme="minorHAnsi" w:hAnsiTheme="minorHAnsi" w:cstheme="minorHAnsi"/>
          <w:b/>
          <w:bCs/>
          <w:iCs/>
          <w:snapToGrid w:val="0"/>
        </w:rPr>
        <w:t>Remote Support:</w:t>
      </w:r>
    </w:p>
    <w:p w14:paraId="296B7723" w14:textId="77777777" w:rsidR="00A211EF" w:rsidRPr="001B059E" w:rsidRDefault="00A211EF" w:rsidP="00A211EF">
      <w:pPr>
        <w:pStyle w:val="Header"/>
        <w:numPr>
          <w:ilvl w:val="0"/>
          <w:numId w:val="32"/>
        </w:numPr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>Utilize remote desktop tools to provide support to users in different locations.</w:t>
      </w:r>
    </w:p>
    <w:p w14:paraId="60AEC486" w14:textId="16C4543E" w:rsidR="00A211EF" w:rsidRDefault="00A211EF" w:rsidP="00A211EF">
      <w:pPr>
        <w:pStyle w:val="Header"/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1B059E">
        <w:rPr>
          <w:rFonts w:asciiTheme="minorHAnsi" w:hAnsiTheme="minorHAnsi" w:cstheme="minorHAnsi"/>
          <w:iCs/>
          <w:snapToGrid w:val="0"/>
        </w:rPr>
        <w:t xml:space="preserve">Troubleshoot and resolve issues for remote users </w:t>
      </w:r>
      <w:proofErr w:type="gramStart"/>
      <w:r w:rsidRPr="001B059E">
        <w:rPr>
          <w:rFonts w:asciiTheme="minorHAnsi" w:hAnsiTheme="minorHAnsi" w:cstheme="minorHAnsi"/>
          <w:iCs/>
          <w:snapToGrid w:val="0"/>
        </w:rPr>
        <w:t>efficiently</w:t>
      </w:r>
      <w:proofErr w:type="gramEnd"/>
    </w:p>
    <w:p w14:paraId="21F466BB" w14:textId="40859B97" w:rsidR="003E29AE" w:rsidRPr="00B70F01" w:rsidRDefault="00586C39" w:rsidP="00A211EF">
      <w:pPr>
        <w:pStyle w:val="Header"/>
        <w:tabs>
          <w:tab w:val="right" w:pos="2646"/>
          <w:tab w:val="right" w:pos="9180"/>
        </w:tabs>
        <w:spacing w:after="120"/>
        <w:rPr>
          <w:rFonts w:asciiTheme="minorHAnsi" w:hAnsiTheme="minorHAnsi" w:cstheme="minorHAnsi"/>
          <w:iCs/>
          <w:snapToGrid w:val="0"/>
        </w:rPr>
      </w:pPr>
      <w:r w:rsidRPr="00B70F01">
        <w:rPr>
          <w:rFonts w:asciiTheme="minorHAnsi" w:hAnsiTheme="minorHAnsi" w:cstheme="minorHAnsi"/>
        </w:rPr>
        <w:lastRenderedPageBreak/>
        <w:tab/>
      </w:r>
    </w:p>
    <w:p w14:paraId="2E13FD58" w14:textId="6B511A11" w:rsidR="00D312DB" w:rsidRPr="00666716" w:rsidRDefault="00EF54E9" w:rsidP="00666716">
      <w:pPr>
        <w:pStyle w:val="ListParagraph"/>
        <w:numPr>
          <w:ilvl w:val="0"/>
          <w:numId w:val="10"/>
        </w:numPr>
        <w:pBdr>
          <w:bottom w:val="single" w:sz="4" w:space="0" w:color="808080"/>
        </w:pBdr>
        <w:tabs>
          <w:tab w:val="left" w:pos="6480"/>
        </w:tabs>
        <w:spacing w:before="100" w:beforeAutospacing="1" w:after="100" w:afterAutospacing="1" w:line="276" w:lineRule="auto"/>
        <w:rPr>
          <w:rFonts w:asciiTheme="minorHAnsi" w:hAnsiTheme="minorHAnsi" w:cstheme="minorHAnsi"/>
          <w:b/>
          <w:i/>
          <w:color w:val="2E74B5"/>
          <w:szCs w:val="24"/>
        </w:rPr>
      </w:pPr>
      <w:r w:rsidRPr="00666716">
        <w:rPr>
          <w:rFonts w:asciiTheme="minorHAnsi" w:hAnsiTheme="minorHAnsi" w:cstheme="minorHAnsi"/>
          <w:color w:val="2E74B5"/>
          <w:sz w:val="28"/>
          <w:szCs w:val="28"/>
        </w:rPr>
        <w:t>Training</w:t>
      </w:r>
      <w:r w:rsidRPr="00666716">
        <w:rPr>
          <w:rFonts w:asciiTheme="minorHAnsi" w:hAnsiTheme="minorHAnsi" w:cstheme="minorHAnsi"/>
          <w:color w:val="2E74B5"/>
          <w:szCs w:val="24"/>
        </w:rPr>
        <w:t>, Certifications &amp; Affiliations</w:t>
      </w:r>
    </w:p>
    <w:p w14:paraId="31D39401" w14:textId="77777777" w:rsidR="00666716" w:rsidRPr="00666716" w:rsidRDefault="00666716" w:rsidP="00666716"/>
    <w:p w14:paraId="392021AC" w14:textId="6426583D" w:rsidR="00C918C3" w:rsidRPr="001B059E" w:rsidRDefault="00C918C3" w:rsidP="00D312DB">
      <w:pPr>
        <w:pStyle w:val="Heading5"/>
        <w:tabs>
          <w:tab w:val="left" w:pos="2160"/>
          <w:tab w:val="left" w:pos="2340"/>
          <w:tab w:val="left" w:pos="2880"/>
        </w:tabs>
        <w:spacing w:before="180" w:after="0"/>
        <w:contextualSpacing/>
        <w:rPr>
          <w:rFonts w:asciiTheme="minorHAnsi" w:hAnsiTheme="minorHAnsi" w:cstheme="minorHAnsi"/>
          <w:sz w:val="20"/>
          <w:szCs w:val="20"/>
        </w:rPr>
      </w:pPr>
      <w:r w:rsidRPr="001B059E">
        <w:rPr>
          <w:rFonts w:asciiTheme="minorHAnsi" w:hAnsiTheme="minorHAnsi" w:cstheme="minorHAnsi"/>
          <w:sz w:val="20"/>
          <w:szCs w:val="20"/>
        </w:rPr>
        <w:t>Microsoft Certification ID 9534639</w:t>
      </w:r>
    </w:p>
    <w:p w14:paraId="20B89D2D" w14:textId="77777777" w:rsidR="00C918C3" w:rsidRPr="001B059E" w:rsidRDefault="00C918C3" w:rsidP="00C918C3">
      <w:pPr>
        <w:tabs>
          <w:tab w:val="right" w:pos="10080"/>
        </w:tabs>
        <w:rPr>
          <w:rFonts w:asciiTheme="minorHAnsi" w:hAnsiTheme="minorHAnsi" w:cstheme="minorHAnsi"/>
          <w:sz w:val="20"/>
        </w:rPr>
      </w:pPr>
      <w:r w:rsidRPr="001B059E">
        <w:rPr>
          <w:rFonts w:asciiTheme="minorHAnsi" w:hAnsiTheme="minorHAnsi" w:cstheme="minorHAnsi"/>
          <w:sz w:val="20"/>
        </w:rPr>
        <w:t>• Microsoft Certified Technology Specialist.</w:t>
      </w:r>
    </w:p>
    <w:p w14:paraId="65728B15" w14:textId="77777777" w:rsidR="00C918C3" w:rsidRPr="001B059E" w:rsidRDefault="00C918C3" w:rsidP="00C918C3">
      <w:pPr>
        <w:tabs>
          <w:tab w:val="right" w:pos="10080"/>
        </w:tabs>
        <w:rPr>
          <w:rFonts w:asciiTheme="minorHAnsi" w:hAnsiTheme="minorHAnsi" w:cstheme="minorHAnsi"/>
          <w:sz w:val="20"/>
        </w:rPr>
      </w:pPr>
      <w:r w:rsidRPr="001B059E">
        <w:rPr>
          <w:rFonts w:asciiTheme="minorHAnsi" w:hAnsiTheme="minorHAnsi" w:cstheme="minorHAnsi"/>
          <w:sz w:val="20"/>
        </w:rPr>
        <w:t xml:space="preserve">   Certification Number: E102-2293.</w:t>
      </w:r>
    </w:p>
    <w:p w14:paraId="764E8642" w14:textId="77777777" w:rsidR="00C918C3" w:rsidRPr="001B059E" w:rsidRDefault="00C918C3" w:rsidP="00C918C3">
      <w:pPr>
        <w:tabs>
          <w:tab w:val="right" w:pos="10080"/>
        </w:tabs>
        <w:rPr>
          <w:rFonts w:asciiTheme="minorHAnsi" w:hAnsiTheme="minorHAnsi" w:cstheme="minorHAnsi"/>
          <w:sz w:val="20"/>
        </w:rPr>
      </w:pPr>
      <w:r w:rsidRPr="001B059E">
        <w:rPr>
          <w:rFonts w:asciiTheme="minorHAnsi" w:hAnsiTheme="minorHAnsi" w:cstheme="minorHAnsi"/>
          <w:sz w:val="20"/>
        </w:rPr>
        <w:t xml:space="preserve">• </w:t>
      </w:r>
      <w:r w:rsidRPr="001B059E">
        <w:rPr>
          <w:rFonts w:asciiTheme="minorHAnsi" w:hAnsiTheme="minorHAnsi" w:cstheme="minorHAnsi"/>
          <w:b/>
          <w:sz w:val="20"/>
        </w:rPr>
        <w:t>Microsoft Certified Professional</w:t>
      </w:r>
      <w:r w:rsidRPr="001B059E">
        <w:rPr>
          <w:rFonts w:asciiTheme="minorHAnsi" w:hAnsiTheme="minorHAnsi" w:cstheme="minorHAnsi"/>
          <w:sz w:val="20"/>
        </w:rPr>
        <w:t xml:space="preserve"> </w:t>
      </w:r>
    </w:p>
    <w:p w14:paraId="3D8185D1" w14:textId="77777777" w:rsidR="00C918C3" w:rsidRPr="001B059E" w:rsidRDefault="00C918C3" w:rsidP="00C918C3">
      <w:pPr>
        <w:tabs>
          <w:tab w:val="right" w:pos="10080"/>
        </w:tabs>
        <w:rPr>
          <w:rFonts w:asciiTheme="minorHAnsi" w:hAnsiTheme="minorHAnsi" w:cstheme="minorHAnsi"/>
          <w:sz w:val="20"/>
        </w:rPr>
      </w:pPr>
      <w:r w:rsidRPr="001B059E">
        <w:rPr>
          <w:rFonts w:asciiTheme="minorHAnsi" w:hAnsiTheme="minorHAnsi" w:cstheme="minorHAnsi"/>
          <w:sz w:val="20"/>
        </w:rPr>
        <w:t xml:space="preserve">  Certification Number: E081-3000.</w:t>
      </w:r>
    </w:p>
    <w:p w14:paraId="2CF775DF" w14:textId="77777777" w:rsidR="00C918C3" w:rsidRPr="001B059E" w:rsidRDefault="00C918C3" w:rsidP="00C918C3">
      <w:pPr>
        <w:tabs>
          <w:tab w:val="right" w:pos="10080"/>
        </w:tabs>
        <w:rPr>
          <w:rFonts w:asciiTheme="minorHAnsi" w:hAnsiTheme="minorHAnsi" w:cstheme="minorHAnsi"/>
          <w:b/>
          <w:sz w:val="20"/>
        </w:rPr>
      </w:pPr>
      <w:r w:rsidRPr="001B059E">
        <w:rPr>
          <w:rFonts w:asciiTheme="minorHAnsi" w:hAnsiTheme="minorHAnsi" w:cstheme="minorHAnsi"/>
          <w:sz w:val="20"/>
        </w:rPr>
        <w:t xml:space="preserve">• </w:t>
      </w:r>
      <w:r w:rsidRPr="001B059E">
        <w:rPr>
          <w:rFonts w:asciiTheme="minorHAnsi" w:hAnsiTheme="minorHAnsi" w:cstheme="minorHAnsi"/>
          <w:b/>
          <w:sz w:val="20"/>
        </w:rPr>
        <w:t>Microsoft Specialist</w:t>
      </w:r>
    </w:p>
    <w:p w14:paraId="243028D3" w14:textId="04E091D0" w:rsidR="00C918C3" w:rsidRPr="00A211EF" w:rsidRDefault="00C918C3" w:rsidP="00C918C3">
      <w:pPr>
        <w:tabs>
          <w:tab w:val="right" w:pos="10080"/>
        </w:tabs>
        <w:rPr>
          <w:rFonts w:asciiTheme="minorHAnsi" w:hAnsiTheme="minorHAnsi" w:cstheme="minorHAnsi"/>
          <w:sz w:val="20"/>
        </w:rPr>
      </w:pPr>
      <w:r w:rsidRPr="001B059E">
        <w:rPr>
          <w:rFonts w:asciiTheme="minorHAnsi" w:hAnsiTheme="minorHAnsi" w:cstheme="minorHAnsi"/>
          <w:b/>
          <w:sz w:val="20"/>
        </w:rPr>
        <w:t xml:space="preserve">  </w:t>
      </w:r>
      <w:r w:rsidRPr="001B059E">
        <w:rPr>
          <w:rFonts w:asciiTheme="minorHAnsi" w:hAnsiTheme="minorHAnsi" w:cstheme="minorHAnsi"/>
          <w:sz w:val="20"/>
        </w:rPr>
        <w:t>Certification Number: F505-6663.</w:t>
      </w:r>
    </w:p>
    <w:p w14:paraId="21F46704" w14:textId="77777777" w:rsidR="00EF54E9" w:rsidRPr="001B059E" w:rsidRDefault="00EF54E9" w:rsidP="00EF54E9">
      <w:pPr>
        <w:pStyle w:val="Heading1"/>
        <w:pBdr>
          <w:bottom w:val="single" w:sz="4" w:space="0" w:color="808080"/>
        </w:pBdr>
        <w:tabs>
          <w:tab w:val="left" w:pos="6480"/>
        </w:tabs>
        <w:spacing w:before="540" w:after="200" w:line="276" w:lineRule="auto"/>
        <w:rPr>
          <w:rFonts w:asciiTheme="minorHAnsi" w:hAnsiTheme="minorHAnsi" w:cstheme="minorHAnsi"/>
          <w:b w:val="0"/>
          <w:i w:val="0"/>
          <w:color w:val="2E74B5"/>
          <w:sz w:val="20"/>
        </w:rPr>
      </w:pPr>
      <w:r w:rsidRPr="001B059E">
        <w:rPr>
          <w:rFonts w:asciiTheme="minorHAnsi" w:hAnsiTheme="minorHAnsi" w:cstheme="minorHAnsi"/>
          <w:b w:val="0"/>
          <w:i w:val="0"/>
          <w:color w:val="2E74B5"/>
          <w:sz w:val="20"/>
        </w:rPr>
        <w:t>Higher Education</w:t>
      </w:r>
    </w:p>
    <w:p w14:paraId="21F46705" w14:textId="3591BE96" w:rsidR="00C35851" w:rsidRPr="001B059E" w:rsidRDefault="006E33D3" w:rsidP="00DA2433">
      <w:pPr>
        <w:pStyle w:val="ListParagraph"/>
        <w:numPr>
          <w:ilvl w:val="0"/>
          <w:numId w:val="4"/>
        </w:numPr>
        <w:spacing w:after="120"/>
        <w:rPr>
          <w:rFonts w:asciiTheme="minorHAnsi" w:hAnsiTheme="minorHAnsi" w:cstheme="minorHAnsi"/>
          <w:noProof/>
          <w:sz w:val="20"/>
        </w:rPr>
      </w:pPr>
      <w:r w:rsidRPr="001B059E">
        <w:rPr>
          <w:rFonts w:asciiTheme="minorHAnsi" w:hAnsiTheme="minorHAnsi" w:cstheme="minorHAnsi"/>
          <w:noProof/>
          <w:sz w:val="20"/>
        </w:rPr>
        <w:t xml:space="preserve"> </w:t>
      </w:r>
      <w:r w:rsidR="00C918C3" w:rsidRPr="001B059E">
        <w:rPr>
          <w:rFonts w:asciiTheme="minorHAnsi" w:hAnsiTheme="minorHAnsi" w:cstheme="minorHAnsi"/>
          <w:noProof/>
          <w:sz w:val="20"/>
        </w:rPr>
        <w:t xml:space="preserve">Pune Univercity – </w:t>
      </w:r>
      <w:r w:rsidR="003F4FBC" w:rsidRPr="001B059E">
        <w:rPr>
          <w:rFonts w:asciiTheme="minorHAnsi" w:hAnsiTheme="minorHAnsi" w:cstheme="minorHAnsi"/>
          <w:noProof/>
          <w:sz w:val="20"/>
        </w:rPr>
        <w:t>Master’s in computer science</w:t>
      </w:r>
      <w:r w:rsidR="00C918C3" w:rsidRPr="001B059E">
        <w:rPr>
          <w:rFonts w:asciiTheme="minorHAnsi" w:hAnsiTheme="minorHAnsi" w:cstheme="minorHAnsi"/>
          <w:noProof/>
          <w:sz w:val="20"/>
        </w:rPr>
        <w:t xml:space="preserve">  </w:t>
      </w:r>
    </w:p>
    <w:p w14:paraId="21F46706" w14:textId="3D155175" w:rsidR="004B0B7F" w:rsidRPr="00B70F01" w:rsidRDefault="003F4FBC" w:rsidP="00C35851">
      <w:pPr>
        <w:pStyle w:val="ListParagraph"/>
        <w:numPr>
          <w:ilvl w:val="0"/>
          <w:numId w:val="4"/>
        </w:numPr>
        <w:spacing w:after="120"/>
        <w:rPr>
          <w:rFonts w:asciiTheme="minorHAnsi" w:hAnsiTheme="minorHAnsi" w:cstheme="minorHAnsi"/>
          <w:noProof/>
          <w:sz w:val="20"/>
        </w:rPr>
      </w:pPr>
      <w:r w:rsidRPr="001B059E">
        <w:rPr>
          <w:rFonts w:asciiTheme="minorHAnsi" w:hAnsiTheme="minorHAnsi" w:cstheme="minorHAnsi"/>
          <w:noProof/>
          <w:sz w:val="20"/>
        </w:rPr>
        <w:t xml:space="preserve">Pune Univercity – </w:t>
      </w:r>
      <w:r w:rsidR="00D312DB" w:rsidRPr="001B059E">
        <w:rPr>
          <w:rFonts w:asciiTheme="minorHAnsi" w:hAnsiTheme="minorHAnsi" w:cstheme="minorHAnsi"/>
          <w:noProof/>
          <w:sz w:val="20"/>
        </w:rPr>
        <w:t>Bachelor in computer science</w:t>
      </w:r>
    </w:p>
    <w:sectPr w:rsidR="004B0B7F" w:rsidRPr="00B70F01" w:rsidSect="00EF5150">
      <w:headerReference w:type="default" r:id="rId12"/>
      <w:pgSz w:w="12240" w:h="15840"/>
      <w:pgMar w:top="1440" w:right="1080" w:bottom="1440" w:left="1080" w:header="720" w:footer="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04419" w14:textId="77777777" w:rsidR="009B0BA6" w:rsidRDefault="009B0BA6">
      <w:r>
        <w:separator/>
      </w:r>
    </w:p>
  </w:endnote>
  <w:endnote w:type="continuationSeparator" w:id="0">
    <w:p w14:paraId="516246B1" w14:textId="77777777" w:rsidR="009B0BA6" w:rsidRDefault="009B0B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41365" w14:textId="77777777" w:rsidR="009B0BA6" w:rsidRDefault="009B0BA6">
      <w:r>
        <w:separator/>
      </w:r>
    </w:p>
  </w:footnote>
  <w:footnote w:type="continuationSeparator" w:id="0">
    <w:p w14:paraId="1A253414" w14:textId="77777777" w:rsidR="009B0BA6" w:rsidRDefault="009B0B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46712" w14:textId="0848E78F" w:rsidR="00A0611B" w:rsidRPr="00A0611B" w:rsidRDefault="00A0611B" w:rsidP="00A0611B">
    <w:pPr>
      <w:pStyle w:val="Name"/>
      <w:rPr>
        <w:i/>
        <w:sz w:val="16"/>
        <w:szCs w:val="16"/>
      </w:rPr>
    </w:pPr>
  </w:p>
  <w:p w14:paraId="21F46713" w14:textId="77777777" w:rsidR="00A0611B" w:rsidRPr="00A0611B" w:rsidRDefault="00A0611B" w:rsidP="00A0611B">
    <w:pPr>
      <w:pStyle w:val="Title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2B5009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7E1469"/>
    <w:multiLevelType w:val="hybridMultilevel"/>
    <w:tmpl w:val="A3BCE70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5316184"/>
    <w:multiLevelType w:val="hybridMultilevel"/>
    <w:tmpl w:val="D06409E2"/>
    <w:lvl w:ilvl="0" w:tplc="7786C7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EE9C94E2"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364E52"/>
    <w:multiLevelType w:val="hybridMultilevel"/>
    <w:tmpl w:val="B5D67C08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075E5231"/>
    <w:multiLevelType w:val="hybridMultilevel"/>
    <w:tmpl w:val="48E4E6EE"/>
    <w:lvl w:ilvl="0" w:tplc="FFFFFFFF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EF052C0"/>
    <w:multiLevelType w:val="hybridMultilevel"/>
    <w:tmpl w:val="C1964E3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17B56A0"/>
    <w:multiLevelType w:val="hybridMultilevel"/>
    <w:tmpl w:val="FC68B9C8"/>
    <w:lvl w:ilvl="0" w:tplc="7786C7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1E2404A"/>
    <w:multiLevelType w:val="hybridMultilevel"/>
    <w:tmpl w:val="F66073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B572D"/>
    <w:multiLevelType w:val="hybridMultilevel"/>
    <w:tmpl w:val="43DCB53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5BF7F61"/>
    <w:multiLevelType w:val="hybridMultilevel"/>
    <w:tmpl w:val="E8F47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615DD4"/>
    <w:multiLevelType w:val="hybridMultilevel"/>
    <w:tmpl w:val="D01C40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A5F5B72"/>
    <w:multiLevelType w:val="multilevel"/>
    <w:tmpl w:val="416A0CBE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EFF490F"/>
    <w:multiLevelType w:val="hybridMultilevel"/>
    <w:tmpl w:val="2D36E0D2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F164F98"/>
    <w:multiLevelType w:val="hybridMultilevel"/>
    <w:tmpl w:val="A118B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820FCE">
      <w:numFmt w:val="bullet"/>
      <w:lvlText w:val="-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0E74F1"/>
    <w:multiLevelType w:val="hybridMultilevel"/>
    <w:tmpl w:val="242E3B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580081"/>
    <w:multiLevelType w:val="hybridMultilevel"/>
    <w:tmpl w:val="48E4E6EE"/>
    <w:lvl w:ilvl="0" w:tplc="FFFFFFFF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9D5DC2"/>
    <w:multiLevelType w:val="hybridMultilevel"/>
    <w:tmpl w:val="FC68B9C8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7370485"/>
    <w:multiLevelType w:val="hybridMultilevel"/>
    <w:tmpl w:val="30B4EBB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CE011B6"/>
    <w:multiLevelType w:val="hybridMultilevel"/>
    <w:tmpl w:val="696CD40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F655865"/>
    <w:multiLevelType w:val="hybridMultilevel"/>
    <w:tmpl w:val="8AE02A9C"/>
    <w:lvl w:ilvl="0" w:tplc="F0103C60">
      <w:start w:val="1"/>
      <w:numFmt w:val="bullet"/>
      <w:pStyle w:val="sidebarbulletstyle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03C05E7"/>
    <w:multiLevelType w:val="hybridMultilevel"/>
    <w:tmpl w:val="1AC089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48F5BCD"/>
    <w:multiLevelType w:val="multilevel"/>
    <w:tmpl w:val="B46293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47955DCC"/>
    <w:multiLevelType w:val="hybridMultilevel"/>
    <w:tmpl w:val="21C2884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47C356EC"/>
    <w:multiLevelType w:val="hybridMultilevel"/>
    <w:tmpl w:val="B80E9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FD45B7"/>
    <w:multiLevelType w:val="multilevel"/>
    <w:tmpl w:val="6B285860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E0B4658"/>
    <w:multiLevelType w:val="hybridMultilevel"/>
    <w:tmpl w:val="BD120A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6131A7"/>
    <w:multiLevelType w:val="hybridMultilevel"/>
    <w:tmpl w:val="48E4E6EE"/>
    <w:lvl w:ilvl="0" w:tplc="FFFFFFFF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1D22921"/>
    <w:multiLevelType w:val="multilevel"/>
    <w:tmpl w:val="671297F4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2F00B66"/>
    <w:multiLevelType w:val="hybridMultilevel"/>
    <w:tmpl w:val="C95693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374A7B"/>
    <w:multiLevelType w:val="hybridMultilevel"/>
    <w:tmpl w:val="48E4E6EE"/>
    <w:lvl w:ilvl="0" w:tplc="7786C78E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6AD00C2"/>
    <w:multiLevelType w:val="hybridMultilevel"/>
    <w:tmpl w:val="5C36D9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1A4481"/>
    <w:multiLevelType w:val="hybridMultilevel"/>
    <w:tmpl w:val="F3687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86041E"/>
    <w:multiLevelType w:val="hybridMultilevel"/>
    <w:tmpl w:val="2F4AA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B86960"/>
    <w:multiLevelType w:val="multilevel"/>
    <w:tmpl w:val="B46293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4" w15:restartNumberingAfterBreak="0">
    <w:nsid w:val="718A1D6F"/>
    <w:multiLevelType w:val="multilevel"/>
    <w:tmpl w:val="92ECDCAE"/>
    <w:lvl w:ilvl="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2250"/>
        </w:tabs>
        <w:ind w:left="2250" w:hanging="360"/>
      </w:pPr>
      <w:rPr>
        <w:rFonts w:ascii="Courier New" w:hAnsi="Courier New" w:hint="default"/>
        <w:sz w:val="20"/>
      </w:rPr>
    </w:lvl>
    <w:lvl w:ilvl="2">
      <w:start w:val="2"/>
      <w:numFmt w:val="decimal"/>
      <w:lvlText w:val="%3"/>
      <w:lvlJc w:val="left"/>
      <w:pPr>
        <w:ind w:left="297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3690"/>
        </w:tabs>
        <w:ind w:left="369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410"/>
        </w:tabs>
        <w:ind w:left="441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130"/>
        </w:tabs>
        <w:ind w:left="513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570"/>
        </w:tabs>
        <w:ind w:left="657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90"/>
        </w:tabs>
        <w:ind w:left="729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44A11DD"/>
    <w:multiLevelType w:val="multilevel"/>
    <w:tmpl w:val="671297F4"/>
    <w:lvl w:ilvl="0">
      <w:start w:val="1"/>
      <w:numFmt w:val="bullet"/>
      <w:lvlText w:val=""/>
      <w:lvlJc w:val="left"/>
      <w:pPr>
        <w:tabs>
          <w:tab w:val="num" w:pos="630"/>
        </w:tabs>
        <w:ind w:left="63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AB1456"/>
    <w:multiLevelType w:val="hybridMultilevel"/>
    <w:tmpl w:val="FC68B9C8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8580D62"/>
    <w:multiLevelType w:val="hybridMultilevel"/>
    <w:tmpl w:val="A072B3DC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F506E6"/>
    <w:multiLevelType w:val="hybridMultilevel"/>
    <w:tmpl w:val="FC68B9C8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D6A26F6"/>
    <w:multiLevelType w:val="hybridMultilevel"/>
    <w:tmpl w:val="52CCCF9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D765BA7"/>
    <w:multiLevelType w:val="multilevel"/>
    <w:tmpl w:val="B462935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1" w15:restartNumberingAfterBreak="0">
    <w:nsid w:val="7E0C62E9"/>
    <w:multiLevelType w:val="hybridMultilevel"/>
    <w:tmpl w:val="63AAE75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56784032">
    <w:abstractNumId w:val="19"/>
  </w:num>
  <w:num w:numId="2" w16cid:durableId="1946307282">
    <w:abstractNumId w:val="28"/>
  </w:num>
  <w:num w:numId="3" w16cid:durableId="1395008871">
    <w:abstractNumId w:val="32"/>
  </w:num>
  <w:num w:numId="4" w16cid:durableId="155583897">
    <w:abstractNumId w:val="20"/>
  </w:num>
  <w:num w:numId="5" w16cid:durableId="1273588524">
    <w:abstractNumId w:val="12"/>
  </w:num>
  <w:num w:numId="6" w16cid:durableId="1704818938">
    <w:abstractNumId w:val="8"/>
  </w:num>
  <w:num w:numId="7" w16cid:durableId="595526340">
    <w:abstractNumId w:val="39"/>
  </w:num>
  <w:num w:numId="8" w16cid:durableId="1772706028">
    <w:abstractNumId w:val="10"/>
  </w:num>
  <w:num w:numId="9" w16cid:durableId="695278852">
    <w:abstractNumId w:val="24"/>
  </w:num>
  <w:num w:numId="10" w16cid:durableId="55318833">
    <w:abstractNumId w:val="27"/>
  </w:num>
  <w:num w:numId="11" w16cid:durableId="768697807">
    <w:abstractNumId w:val="0"/>
  </w:num>
  <w:num w:numId="12" w16cid:durableId="674496534">
    <w:abstractNumId w:val="21"/>
  </w:num>
  <w:num w:numId="13" w16cid:durableId="253172251">
    <w:abstractNumId w:val="33"/>
  </w:num>
  <w:num w:numId="14" w16cid:durableId="106051080">
    <w:abstractNumId w:val="40"/>
  </w:num>
  <w:num w:numId="15" w16cid:durableId="197398225">
    <w:abstractNumId w:val="13"/>
  </w:num>
  <w:num w:numId="16" w16cid:durableId="982349810">
    <w:abstractNumId w:val="31"/>
  </w:num>
  <w:num w:numId="17" w16cid:durableId="2052731368">
    <w:abstractNumId w:val="2"/>
  </w:num>
  <w:num w:numId="18" w16cid:durableId="1725061307">
    <w:abstractNumId w:val="17"/>
  </w:num>
  <w:num w:numId="19" w16cid:durableId="180779324">
    <w:abstractNumId w:val="25"/>
  </w:num>
  <w:num w:numId="20" w16cid:durableId="617877936">
    <w:abstractNumId w:val="23"/>
  </w:num>
  <w:num w:numId="21" w16cid:durableId="1210721939">
    <w:abstractNumId w:val="5"/>
  </w:num>
  <w:num w:numId="22" w16cid:durableId="1750731113">
    <w:abstractNumId w:val="14"/>
  </w:num>
  <w:num w:numId="23" w16cid:durableId="1696926803">
    <w:abstractNumId w:val="35"/>
  </w:num>
  <w:num w:numId="24" w16cid:durableId="1746956160">
    <w:abstractNumId w:val="34"/>
  </w:num>
  <w:num w:numId="25" w16cid:durableId="1635207886">
    <w:abstractNumId w:val="9"/>
  </w:num>
  <w:num w:numId="26" w16cid:durableId="712265699">
    <w:abstractNumId w:val="7"/>
  </w:num>
  <w:num w:numId="27" w16cid:durableId="1850023911">
    <w:abstractNumId w:val="6"/>
  </w:num>
  <w:num w:numId="28" w16cid:durableId="1742946639">
    <w:abstractNumId w:val="29"/>
  </w:num>
  <w:num w:numId="29" w16cid:durableId="1667321481">
    <w:abstractNumId w:val="41"/>
  </w:num>
  <w:num w:numId="30" w16cid:durableId="843082749">
    <w:abstractNumId w:val="22"/>
  </w:num>
  <w:num w:numId="31" w16cid:durableId="790514341">
    <w:abstractNumId w:val="1"/>
  </w:num>
  <w:num w:numId="32" w16cid:durableId="967711089">
    <w:abstractNumId w:val="18"/>
  </w:num>
  <w:num w:numId="33" w16cid:durableId="1216769571">
    <w:abstractNumId w:val="3"/>
  </w:num>
  <w:num w:numId="34" w16cid:durableId="1571308008">
    <w:abstractNumId w:val="11"/>
  </w:num>
  <w:num w:numId="35" w16cid:durableId="1987010815">
    <w:abstractNumId w:val="30"/>
  </w:num>
  <w:num w:numId="36" w16cid:durableId="580602186">
    <w:abstractNumId w:val="37"/>
  </w:num>
  <w:num w:numId="37" w16cid:durableId="1275676818">
    <w:abstractNumId w:val="38"/>
  </w:num>
  <w:num w:numId="38" w16cid:durableId="559442850">
    <w:abstractNumId w:val="26"/>
  </w:num>
  <w:num w:numId="39" w16cid:durableId="1267735159">
    <w:abstractNumId w:val="36"/>
  </w:num>
  <w:num w:numId="40" w16cid:durableId="357046407">
    <w:abstractNumId w:val="15"/>
  </w:num>
  <w:num w:numId="41" w16cid:durableId="709648662">
    <w:abstractNumId w:val="16"/>
  </w:num>
  <w:num w:numId="42" w16cid:durableId="1902789846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MDEysTQ2N7CwsDBS0lEKTi0uzszPAykwqwUA6LDIaCwAAAA="/>
  </w:docVars>
  <w:rsids>
    <w:rsidRoot w:val="00D233E7"/>
    <w:rsid w:val="00013944"/>
    <w:rsid w:val="00023F12"/>
    <w:rsid w:val="000274E1"/>
    <w:rsid w:val="0003087A"/>
    <w:rsid w:val="00031367"/>
    <w:rsid w:val="00033E5E"/>
    <w:rsid w:val="0003478B"/>
    <w:rsid w:val="00035D6E"/>
    <w:rsid w:val="00036D11"/>
    <w:rsid w:val="0003789D"/>
    <w:rsid w:val="00042059"/>
    <w:rsid w:val="000449FB"/>
    <w:rsid w:val="00047810"/>
    <w:rsid w:val="00067C26"/>
    <w:rsid w:val="00070850"/>
    <w:rsid w:val="000729F5"/>
    <w:rsid w:val="00073103"/>
    <w:rsid w:val="00074D6C"/>
    <w:rsid w:val="0007747F"/>
    <w:rsid w:val="00092CB3"/>
    <w:rsid w:val="000960A5"/>
    <w:rsid w:val="00097F0B"/>
    <w:rsid w:val="000A6434"/>
    <w:rsid w:val="000C3BE1"/>
    <w:rsid w:val="000D52F2"/>
    <w:rsid w:val="000D5411"/>
    <w:rsid w:val="000D628F"/>
    <w:rsid w:val="000E272C"/>
    <w:rsid w:val="000E714B"/>
    <w:rsid w:val="000E7FCD"/>
    <w:rsid w:val="001047A2"/>
    <w:rsid w:val="00106AB3"/>
    <w:rsid w:val="001075DC"/>
    <w:rsid w:val="0011585D"/>
    <w:rsid w:val="001207EB"/>
    <w:rsid w:val="0012213B"/>
    <w:rsid w:val="001254A9"/>
    <w:rsid w:val="00127965"/>
    <w:rsid w:val="00134317"/>
    <w:rsid w:val="00134D8C"/>
    <w:rsid w:val="00141684"/>
    <w:rsid w:val="00142E06"/>
    <w:rsid w:val="00146139"/>
    <w:rsid w:val="001551D4"/>
    <w:rsid w:val="0016308E"/>
    <w:rsid w:val="00171DF7"/>
    <w:rsid w:val="00172BB3"/>
    <w:rsid w:val="00181310"/>
    <w:rsid w:val="00182957"/>
    <w:rsid w:val="0018299C"/>
    <w:rsid w:val="00186321"/>
    <w:rsid w:val="00187792"/>
    <w:rsid w:val="00195599"/>
    <w:rsid w:val="001957C1"/>
    <w:rsid w:val="00195D31"/>
    <w:rsid w:val="001A631D"/>
    <w:rsid w:val="001B059E"/>
    <w:rsid w:val="001B11FC"/>
    <w:rsid w:val="001B2114"/>
    <w:rsid w:val="001C0E4D"/>
    <w:rsid w:val="001E455C"/>
    <w:rsid w:val="001E463C"/>
    <w:rsid w:val="001F7EF2"/>
    <w:rsid w:val="002122C5"/>
    <w:rsid w:val="0021364F"/>
    <w:rsid w:val="00213A26"/>
    <w:rsid w:val="002179BB"/>
    <w:rsid w:val="00220AF2"/>
    <w:rsid w:val="002218E7"/>
    <w:rsid w:val="00222A2A"/>
    <w:rsid w:val="00226DF9"/>
    <w:rsid w:val="002300B2"/>
    <w:rsid w:val="00236F3D"/>
    <w:rsid w:val="0023733F"/>
    <w:rsid w:val="00240980"/>
    <w:rsid w:val="00244150"/>
    <w:rsid w:val="00250569"/>
    <w:rsid w:val="002508F3"/>
    <w:rsid w:val="002519AF"/>
    <w:rsid w:val="0025735C"/>
    <w:rsid w:val="00260C83"/>
    <w:rsid w:val="002614EF"/>
    <w:rsid w:val="0026562E"/>
    <w:rsid w:val="002706D6"/>
    <w:rsid w:val="00271772"/>
    <w:rsid w:val="002759C1"/>
    <w:rsid w:val="00275D37"/>
    <w:rsid w:val="00277BBA"/>
    <w:rsid w:val="00284939"/>
    <w:rsid w:val="0029745D"/>
    <w:rsid w:val="002A094A"/>
    <w:rsid w:val="002A5789"/>
    <w:rsid w:val="002B5422"/>
    <w:rsid w:val="002B6675"/>
    <w:rsid w:val="002B781C"/>
    <w:rsid w:val="002C1E08"/>
    <w:rsid w:val="002C68F2"/>
    <w:rsid w:val="002D7027"/>
    <w:rsid w:val="002E2D2C"/>
    <w:rsid w:val="002E5309"/>
    <w:rsid w:val="002F679A"/>
    <w:rsid w:val="002F7869"/>
    <w:rsid w:val="00303D91"/>
    <w:rsid w:val="00310B07"/>
    <w:rsid w:val="003132C9"/>
    <w:rsid w:val="00313E72"/>
    <w:rsid w:val="00324EDF"/>
    <w:rsid w:val="003329BB"/>
    <w:rsid w:val="00332E22"/>
    <w:rsid w:val="003355BA"/>
    <w:rsid w:val="00335EED"/>
    <w:rsid w:val="0034352F"/>
    <w:rsid w:val="00347EDB"/>
    <w:rsid w:val="00351D4B"/>
    <w:rsid w:val="00354299"/>
    <w:rsid w:val="00354810"/>
    <w:rsid w:val="003603B8"/>
    <w:rsid w:val="00361FDD"/>
    <w:rsid w:val="00362020"/>
    <w:rsid w:val="0036558E"/>
    <w:rsid w:val="00380021"/>
    <w:rsid w:val="00381896"/>
    <w:rsid w:val="00384ECB"/>
    <w:rsid w:val="00386202"/>
    <w:rsid w:val="003978B6"/>
    <w:rsid w:val="003A0C1C"/>
    <w:rsid w:val="003A240F"/>
    <w:rsid w:val="003E19D0"/>
    <w:rsid w:val="003E29AE"/>
    <w:rsid w:val="003E4058"/>
    <w:rsid w:val="003F3EB6"/>
    <w:rsid w:val="003F492C"/>
    <w:rsid w:val="003F4FBC"/>
    <w:rsid w:val="003F6877"/>
    <w:rsid w:val="004015A9"/>
    <w:rsid w:val="0040301C"/>
    <w:rsid w:val="0040509F"/>
    <w:rsid w:val="00405BA1"/>
    <w:rsid w:val="00423B25"/>
    <w:rsid w:val="00430B1E"/>
    <w:rsid w:val="00432042"/>
    <w:rsid w:val="0043350D"/>
    <w:rsid w:val="00440307"/>
    <w:rsid w:val="0044278A"/>
    <w:rsid w:val="00442C23"/>
    <w:rsid w:val="00452B7B"/>
    <w:rsid w:val="004542CC"/>
    <w:rsid w:val="00476A83"/>
    <w:rsid w:val="00481478"/>
    <w:rsid w:val="00482292"/>
    <w:rsid w:val="00482EBF"/>
    <w:rsid w:val="00490589"/>
    <w:rsid w:val="004932E4"/>
    <w:rsid w:val="00496308"/>
    <w:rsid w:val="00496E63"/>
    <w:rsid w:val="004A4B20"/>
    <w:rsid w:val="004B0B7F"/>
    <w:rsid w:val="004B2318"/>
    <w:rsid w:val="004B55C8"/>
    <w:rsid w:val="004B6D54"/>
    <w:rsid w:val="004B78CB"/>
    <w:rsid w:val="004C3812"/>
    <w:rsid w:val="004C5E66"/>
    <w:rsid w:val="004E4F88"/>
    <w:rsid w:val="004F0499"/>
    <w:rsid w:val="004F3293"/>
    <w:rsid w:val="005032CB"/>
    <w:rsid w:val="00517DC7"/>
    <w:rsid w:val="00517E90"/>
    <w:rsid w:val="0052249E"/>
    <w:rsid w:val="00530847"/>
    <w:rsid w:val="00532495"/>
    <w:rsid w:val="00532997"/>
    <w:rsid w:val="00533FC8"/>
    <w:rsid w:val="00535566"/>
    <w:rsid w:val="00552623"/>
    <w:rsid w:val="0056015E"/>
    <w:rsid w:val="00570E98"/>
    <w:rsid w:val="0058206C"/>
    <w:rsid w:val="00582C25"/>
    <w:rsid w:val="00582E3A"/>
    <w:rsid w:val="00586C39"/>
    <w:rsid w:val="00591B3B"/>
    <w:rsid w:val="005A29F9"/>
    <w:rsid w:val="005A4711"/>
    <w:rsid w:val="005B1F62"/>
    <w:rsid w:val="005B46F6"/>
    <w:rsid w:val="005B51CB"/>
    <w:rsid w:val="005C10C3"/>
    <w:rsid w:val="005D4C9E"/>
    <w:rsid w:val="005E1234"/>
    <w:rsid w:val="005E233B"/>
    <w:rsid w:val="005E6470"/>
    <w:rsid w:val="005F1CC7"/>
    <w:rsid w:val="005F307B"/>
    <w:rsid w:val="00600908"/>
    <w:rsid w:val="006124CA"/>
    <w:rsid w:val="00620258"/>
    <w:rsid w:val="00626462"/>
    <w:rsid w:val="00627940"/>
    <w:rsid w:val="0063742D"/>
    <w:rsid w:val="00655117"/>
    <w:rsid w:val="00657960"/>
    <w:rsid w:val="00666716"/>
    <w:rsid w:val="00680888"/>
    <w:rsid w:val="006808B1"/>
    <w:rsid w:val="0069198F"/>
    <w:rsid w:val="006954D2"/>
    <w:rsid w:val="006962C4"/>
    <w:rsid w:val="006B1DAC"/>
    <w:rsid w:val="006C25FB"/>
    <w:rsid w:val="006D2381"/>
    <w:rsid w:val="006D34E9"/>
    <w:rsid w:val="006D3A88"/>
    <w:rsid w:val="006E19E5"/>
    <w:rsid w:val="006E1ECC"/>
    <w:rsid w:val="006E33D3"/>
    <w:rsid w:val="006E556A"/>
    <w:rsid w:val="006F7666"/>
    <w:rsid w:val="00705057"/>
    <w:rsid w:val="007207D4"/>
    <w:rsid w:val="00721356"/>
    <w:rsid w:val="00725346"/>
    <w:rsid w:val="00730A1B"/>
    <w:rsid w:val="00735065"/>
    <w:rsid w:val="00742EAC"/>
    <w:rsid w:val="00745E96"/>
    <w:rsid w:val="00760AF1"/>
    <w:rsid w:val="007671A5"/>
    <w:rsid w:val="00770324"/>
    <w:rsid w:val="00773308"/>
    <w:rsid w:val="00774677"/>
    <w:rsid w:val="007805BB"/>
    <w:rsid w:val="00780E89"/>
    <w:rsid w:val="00787131"/>
    <w:rsid w:val="00787E1A"/>
    <w:rsid w:val="007A442E"/>
    <w:rsid w:val="007A443A"/>
    <w:rsid w:val="007B1E0C"/>
    <w:rsid w:val="007D4281"/>
    <w:rsid w:val="007D4417"/>
    <w:rsid w:val="007E0CF1"/>
    <w:rsid w:val="007E2B58"/>
    <w:rsid w:val="007E4823"/>
    <w:rsid w:val="007F35F2"/>
    <w:rsid w:val="00801D8E"/>
    <w:rsid w:val="00804591"/>
    <w:rsid w:val="00810DBF"/>
    <w:rsid w:val="0082156B"/>
    <w:rsid w:val="008319BA"/>
    <w:rsid w:val="00837111"/>
    <w:rsid w:val="00852574"/>
    <w:rsid w:val="00855584"/>
    <w:rsid w:val="0088182B"/>
    <w:rsid w:val="00883C7A"/>
    <w:rsid w:val="0088416F"/>
    <w:rsid w:val="008855E4"/>
    <w:rsid w:val="008875CB"/>
    <w:rsid w:val="00896188"/>
    <w:rsid w:val="008A6D26"/>
    <w:rsid w:val="008B237B"/>
    <w:rsid w:val="008B4B96"/>
    <w:rsid w:val="008B67EA"/>
    <w:rsid w:val="008C2660"/>
    <w:rsid w:val="008C50CB"/>
    <w:rsid w:val="008D3532"/>
    <w:rsid w:val="008D3871"/>
    <w:rsid w:val="008E3D5F"/>
    <w:rsid w:val="008E6997"/>
    <w:rsid w:val="008E77C3"/>
    <w:rsid w:val="008F1B42"/>
    <w:rsid w:val="008F78E3"/>
    <w:rsid w:val="00900931"/>
    <w:rsid w:val="009321B0"/>
    <w:rsid w:val="00934BF1"/>
    <w:rsid w:val="009367BF"/>
    <w:rsid w:val="00940002"/>
    <w:rsid w:val="00941A5D"/>
    <w:rsid w:val="00942721"/>
    <w:rsid w:val="00942975"/>
    <w:rsid w:val="00942E35"/>
    <w:rsid w:val="00944B3D"/>
    <w:rsid w:val="00944C6D"/>
    <w:rsid w:val="009478BA"/>
    <w:rsid w:val="00952A6E"/>
    <w:rsid w:val="00972501"/>
    <w:rsid w:val="00982DDC"/>
    <w:rsid w:val="00987F50"/>
    <w:rsid w:val="00995271"/>
    <w:rsid w:val="0099631F"/>
    <w:rsid w:val="009A5220"/>
    <w:rsid w:val="009A6726"/>
    <w:rsid w:val="009B0BA6"/>
    <w:rsid w:val="009B41EE"/>
    <w:rsid w:val="009C05B1"/>
    <w:rsid w:val="009C5DC4"/>
    <w:rsid w:val="009D255C"/>
    <w:rsid w:val="009D32B8"/>
    <w:rsid w:val="009E34AB"/>
    <w:rsid w:val="009E705E"/>
    <w:rsid w:val="009F12DB"/>
    <w:rsid w:val="009F2557"/>
    <w:rsid w:val="009F43B2"/>
    <w:rsid w:val="009F776C"/>
    <w:rsid w:val="00A0611B"/>
    <w:rsid w:val="00A13691"/>
    <w:rsid w:val="00A14DA8"/>
    <w:rsid w:val="00A170A6"/>
    <w:rsid w:val="00A211EF"/>
    <w:rsid w:val="00A37CD5"/>
    <w:rsid w:val="00A4491F"/>
    <w:rsid w:val="00A528BC"/>
    <w:rsid w:val="00A54C8C"/>
    <w:rsid w:val="00A62469"/>
    <w:rsid w:val="00A6691F"/>
    <w:rsid w:val="00A707B4"/>
    <w:rsid w:val="00A768BF"/>
    <w:rsid w:val="00A83948"/>
    <w:rsid w:val="00A9042D"/>
    <w:rsid w:val="00A9149A"/>
    <w:rsid w:val="00A93EDF"/>
    <w:rsid w:val="00AA3C61"/>
    <w:rsid w:val="00AA7BAC"/>
    <w:rsid w:val="00AB13A1"/>
    <w:rsid w:val="00AB574C"/>
    <w:rsid w:val="00AC6133"/>
    <w:rsid w:val="00AC65E1"/>
    <w:rsid w:val="00AC736B"/>
    <w:rsid w:val="00AF60FF"/>
    <w:rsid w:val="00B0290C"/>
    <w:rsid w:val="00B06FCC"/>
    <w:rsid w:val="00B07D7B"/>
    <w:rsid w:val="00B1019E"/>
    <w:rsid w:val="00B11E78"/>
    <w:rsid w:val="00B16A15"/>
    <w:rsid w:val="00B17F10"/>
    <w:rsid w:val="00B26C44"/>
    <w:rsid w:val="00B37B0E"/>
    <w:rsid w:val="00B40F93"/>
    <w:rsid w:val="00B41716"/>
    <w:rsid w:val="00B54C74"/>
    <w:rsid w:val="00B64D28"/>
    <w:rsid w:val="00B6663C"/>
    <w:rsid w:val="00B70F01"/>
    <w:rsid w:val="00B8227E"/>
    <w:rsid w:val="00B905FF"/>
    <w:rsid w:val="00B91630"/>
    <w:rsid w:val="00B938D4"/>
    <w:rsid w:val="00B946D5"/>
    <w:rsid w:val="00BB1197"/>
    <w:rsid w:val="00BB2C0D"/>
    <w:rsid w:val="00BB3561"/>
    <w:rsid w:val="00BC63A9"/>
    <w:rsid w:val="00BE3053"/>
    <w:rsid w:val="00BE3A9B"/>
    <w:rsid w:val="00BE4D59"/>
    <w:rsid w:val="00BE7ABD"/>
    <w:rsid w:val="00BF6FD9"/>
    <w:rsid w:val="00C01745"/>
    <w:rsid w:val="00C01A47"/>
    <w:rsid w:val="00C11138"/>
    <w:rsid w:val="00C111C0"/>
    <w:rsid w:val="00C12649"/>
    <w:rsid w:val="00C12F50"/>
    <w:rsid w:val="00C27B37"/>
    <w:rsid w:val="00C27CFD"/>
    <w:rsid w:val="00C35851"/>
    <w:rsid w:val="00C51425"/>
    <w:rsid w:val="00C630E9"/>
    <w:rsid w:val="00C65595"/>
    <w:rsid w:val="00C65B82"/>
    <w:rsid w:val="00C704C8"/>
    <w:rsid w:val="00C7149C"/>
    <w:rsid w:val="00C735C9"/>
    <w:rsid w:val="00C8027A"/>
    <w:rsid w:val="00C918C3"/>
    <w:rsid w:val="00C96612"/>
    <w:rsid w:val="00CB003E"/>
    <w:rsid w:val="00CB0714"/>
    <w:rsid w:val="00CB20D8"/>
    <w:rsid w:val="00CB4830"/>
    <w:rsid w:val="00CC005C"/>
    <w:rsid w:val="00CD1E23"/>
    <w:rsid w:val="00CD2686"/>
    <w:rsid w:val="00CD4CE8"/>
    <w:rsid w:val="00CE302D"/>
    <w:rsid w:val="00CE349D"/>
    <w:rsid w:val="00CE4A02"/>
    <w:rsid w:val="00CF3B57"/>
    <w:rsid w:val="00CF47C9"/>
    <w:rsid w:val="00D02F61"/>
    <w:rsid w:val="00D06456"/>
    <w:rsid w:val="00D12FB2"/>
    <w:rsid w:val="00D151E3"/>
    <w:rsid w:val="00D16627"/>
    <w:rsid w:val="00D17F1F"/>
    <w:rsid w:val="00D233E7"/>
    <w:rsid w:val="00D304BF"/>
    <w:rsid w:val="00D312DB"/>
    <w:rsid w:val="00D3495C"/>
    <w:rsid w:val="00D40A7C"/>
    <w:rsid w:val="00D47C90"/>
    <w:rsid w:val="00D61FDC"/>
    <w:rsid w:val="00D73E6B"/>
    <w:rsid w:val="00D748F0"/>
    <w:rsid w:val="00D7737E"/>
    <w:rsid w:val="00D86689"/>
    <w:rsid w:val="00D93FED"/>
    <w:rsid w:val="00DA2433"/>
    <w:rsid w:val="00DA2568"/>
    <w:rsid w:val="00DA5899"/>
    <w:rsid w:val="00DB1BB3"/>
    <w:rsid w:val="00DB1CB4"/>
    <w:rsid w:val="00DC3981"/>
    <w:rsid w:val="00DC5589"/>
    <w:rsid w:val="00DC5D7C"/>
    <w:rsid w:val="00DC602D"/>
    <w:rsid w:val="00DD00AD"/>
    <w:rsid w:val="00DE0F03"/>
    <w:rsid w:val="00DF244E"/>
    <w:rsid w:val="00DF279B"/>
    <w:rsid w:val="00DF2FF5"/>
    <w:rsid w:val="00E04F53"/>
    <w:rsid w:val="00E2323B"/>
    <w:rsid w:val="00E25D5C"/>
    <w:rsid w:val="00E30F80"/>
    <w:rsid w:val="00E50DD4"/>
    <w:rsid w:val="00E629A6"/>
    <w:rsid w:val="00E65BEC"/>
    <w:rsid w:val="00E72478"/>
    <w:rsid w:val="00E748C0"/>
    <w:rsid w:val="00E76690"/>
    <w:rsid w:val="00E772F5"/>
    <w:rsid w:val="00E8396F"/>
    <w:rsid w:val="00E85B56"/>
    <w:rsid w:val="00E86160"/>
    <w:rsid w:val="00E90F57"/>
    <w:rsid w:val="00E92862"/>
    <w:rsid w:val="00E92FD3"/>
    <w:rsid w:val="00E93651"/>
    <w:rsid w:val="00EA0B04"/>
    <w:rsid w:val="00EA4819"/>
    <w:rsid w:val="00EB1D9C"/>
    <w:rsid w:val="00EB5F0A"/>
    <w:rsid w:val="00EC163D"/>
    <w:rsid w:val="00ED7919"/>
    <w:rsid w:val="00EE04F8"/>
    <w:rsid w:val="00EE1D21"/>
    <w:rsid w:val="00EE365C"/>
    <w:rsid w:val="00EE6165"/>
    <w:rsid w:val="00EE73CC"/>
    <w:rsid w:val="00EF5150"/>
    <w:rsid w:val="00EF54E9"/>
    <w:rsid w:val="00EF72AB"/>
    <w:rsid w:val="00F114A7"/>
    <w:rsid w:val="00F1398D"/>
    <w:rsid w:val="00F154A6"/>
    <w:rsid w:val="00F2658D"/>
    <w:rsid w:val="00F26A0C"/>
    <w:rsid w:val="00F27EAE"/>
    <w:rsid w:val="00F3130A"/>
    <w:rsid w:val="00F328D9"/>
    <w:rsid w:val="00F33221"/>
    <w:rsid w:val="00F33503"/>
    <w:rsid w:val="00F42CCD"/>
    <w:rsid w:val="00F466F2"/>
    <w:rsid w:val="00F47A8F"/>
    <w:rsid w:val="00F57657"/>
    <w:rsid w:val="00F57E2F"/>
    <w:rsid w:val="00F62B90"/>
    <w:rsid w:val="00F65D7B"/>
    <w:rsid w:val="00F662F4"/>
    <w:rsid w:val="00F75B89"/>
    <w:rsid w:val="00F8612F"/>
    <w:rsid w:val="00F90CCE"/>
    <w:rsid w:val="00F90E7A"/>
    <w:rsid w:val="00F94E03"/>
    <w:rsid w:val="00FA0EAE"/>
    <w:rsid w:val="00FA167B"/>
    <w:rsid w:val="00FB0B5C"/>
    <w:rsid w:val="00FB10BE"/>
    <w:rsid w:val="00FC109C"/>
    <w:rsid w:val="00FC2614"/>
    <w:rsid w:val="00FC325F"/>
    <w:rsid w:val="00FC4E7C"/>
    <w:rsid w:val="00FC53EF"/>
    <w:rsid w:val="00FD1A06"/>
    <w:rsid w:val="00FD5127"/>
    <w:rsid w:val="00FD525F"/>
    <w:rsid w:val="00FF2614"/>
    <w:rsid w:val="00FF3BA1"/>
    <w:rsid w:val="00FF45A6"/>
    <w:rsid w:val="00FF611A"/>
    <w:rsid w:val="00FF7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F466A7"/>
  <w15:docId w15:val="{E5D94734-D0A2-4F33-9792-D38DAA693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Bullet" w:uiPriority="99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11EF"/>
    <w:rPr>
      <w:sz w:val="24"/>
    </w:rPr>
  </w:style>
  <w:style w:type="paragraph" w:styleId="Heading1">
    <w:name w:val="heading 1"/>
    <w:basedOn w:val="Normal"/>
    <w:next w:val="Normal"/>
    <w:qFormat/>
    <w:rsid w:val="00440307"/>
    <w:pPr>
      <w:keepNext/>
      <w:outlineLvl w:val="0"/>
    </w:pPr>
    <w:rPr>
      <w:rFonts w:ascii="Arial" w:hAnsi="Arial"/>
      <w:b/>
      <w:i/>
      <w:noProof/>
      <w:sz w:val="22"/>
    </w:rPr>
  </w:style>
  <w:style w:type="paragraph" w:styleId="Heading2">
    <w:name w:val="heading 2"/>
    <w:basedOn w:val="Normal"/>
    <w:next w:val="Normal"/>
    <w:qFormat/>
    <w:rsid w:val="00440307"/>
    <w:pPr>
      <w:keepNext/>
      <w:outlineLvl w:val="1"/>
    </w:pPr>
    <w:rPr>
      <w:rFonts w:ascii="Arial" w:hAnsi="Arial"/>
      <w:i/>
      <w:noProof/>
      <w:sz w:val="22"/>
    </w:rPr>
  </w:style>
  <w:style w:type="paragraph" w:styleId="Heading3">
    <w:name w:val="heading 3"/>
    <w:basedOn w:val="Normal"/>
    <w:next w:val="Normal"/>
    <w:qFormat/>
    <w:rsid w:val="00440307"/>
    <w:pPr>
      <w:keepNext/>
      <w:ind w:left="720"/>
      <w:outlineLvl w:val="2"/>
    </w:pPr>
    <w:rPr>
      <w:rFonts w:ascii="Arial" w:hAnsi="Arial"/>
      <w:i/>
      <w:noProof/>
      <w:sz w:val="22"/>
    </w:rPr>
  </w:style>
  <w:style w:type="paragraph" w:styleId="Heading4">
    <w:name w:val="heading 4"/>
    <w:basedOn w:val="Normal"/>
    <w:next w:val="Normal"/>
    <w:qFormat/>
    <w:rsid w:val="00440307"/>
    <w:pPr>
      <w:keepNext/>
      <w:outlineLvl w:val="3"/>
    </w:pPr>
    <w:rPr>
      <w:rFonts w:ascii="Arial" w:hAnsi="Arial"/>
      <w:b/>
      <w:noProof/>
      <w:sz w:val="22"/>
      <w:u w:val="single"/>
    </w:rPr>
  </w:style>
  <w:style w:type="paragraph" w:styleId="Heading5">
    <w:name w:val="heading 5"/>
    <w:basedOn w:val="Normal"/>
    <w:next w:val="Normal"/>
    <w:link w:val="Heading5Char"/>
    <w:unhideWhenUsed/>
    <w:qFormat/>
    <w:rsid w:val="001F7EF2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next w:val="Title"/>
    <w:rsid w:val="00440307"/>
    <w:pPr>
      <w:spacing w:line="260" w:lineRule="atLeast"/>
      <w:jc w:val="both"/>
    </w:pPr>
    <w:rPr>
      <w:rFonts w:ascii="Impact" w:hAnsi="Impact"/>
      <w:smallCaps/>
    </w:rPr>
  </w:style>
  <w:style w:type="paragraph" w:styleId="Title">
    <w:name w:val="Title"/>
    <w:basedOn w:val="Normal"/>
    <w:qFormat/>
    <w:rsid w:val="00440307"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KeyClient">
    <w:name w:val="Key Client"/>
    <w:basedOn w:val="Normal"/>
    <w:rsid w:val="00440307"/>
    <w:pPr>
      <w:spacing w:before="100" w:after="100" w:line="260" w:lineRule="atLeast"/>
      <w:ind w:left="360" w:hanging="360"/>
      <w:jc w:val="both"/>
    </w:pPr>
    <w:rPr>
      <w:rFonts w:ascii="Arial" w:hAnsi="Arial"/>
      <w:position w:val="-16"/>
      <w:sz w:val="20"/>
    </w:rPr>
  </w:style>
  <w:style w:type="paragraph" w:styleId="Header">
    <w:name w:val="header"/>
    <w:basedOn w:val="Normal"/>
    <w:link w:val="HeaderChar"/>
    <w:uiPriority w:val="99"/>
    <w:rsid w:val="00440307"/>
    <w:pPr>
      <w:tabs>
        <w:tab w:val="center" w:pos="4320"/>
        <w:tab w:val="right" w:pos="8640"/>
      </w:tabs>
      <w:spacing w:before="100" w:after="100" w:line="260" w:lineRule="atLeast"/>
      <w:jc w:val="both"/>
    </w:pPr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rsid w:val="00440307"/>
    <w:pPr>
      <w:tabs>
        <w:tab w:val="center" w:pos="4153"/>
        <w:tab w:val="right" w:pos="8306"/>
      </w:tabs>
    </w:pPr>
  </w:style>
  <w:style w:type="paragraph" w:styleId="Subtitle">
    <w:name w:val="Subtitle"/>
    <w:basedOn w:val="Normal"/>
    <w:next w:val="Normal"/>
    <w:link w:val="SubtitleChar"/>
    <w:uiPriority w:val="11"/>
    <w:qFormat/>
    <w:rsid w:val="00E76690"/>
    <w:pPr>
      <w:numPr>
        <w:ilvl w:val="1"/>
      </w:numPr>
      <w:spacing w:after="200" w:line="276" w:lineRule="auto"/>
    </w:pPr>
    <w:rPr>
      <w:rFonts w:ascii="Cambria" w:hAnsi="Cambria"/>
      <w:i/>
      <w:iCs/>
      <w:color w:val="4F81BD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E76690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ubtleEmphasis">
    <w:name w:val="Subtle Emphasis"/>
    <w:uiPriority w:val="19"/>
    <w:qFormat/>
    <w:rsid w:val="00E76690"/>
    <w:rPr>
      <w:i/>
      <w:iCs/>
      <w:color w:val="808080"/>
    </w:rPr>
  </w:style>
  <w:style w:type="paragraph" w:customStyle="1" w:styleId="sidebarbulletstyle">
    <w:name w:val="sidebar bullet style"/>
    <w:basedOn w:val="ListParagraph"/>
    <w:link w:val="sidebarbulletstyleChar"/>
    <w:qFormat/>
    <w:rsid w:val="006B1DAC"/>
    <w:pPr>
      <w:numPr>
        <w:numId w:val="1"/>
      </w:numPr>
      <w:spacing w:line="276" w:lineRule="auto"/>
      <w:contextualSpacing/>
    </w:pPr>
    <w:rPr>
      <w:rFonts w:ascii="Calibri" w:eastAsia="Calibri" w:hAnsi="Calibri"/>
      <w:sz w:val="18"/>
      <w:szCs w:val="18"/>
    </w:rPr>
  </w:style>
  <w:style w:type="character" w:customStyle="1" w:styleId="sidebarbulletstyleChar">
    <w:name w:val="sidebar bullet style Char"/>
    <w:link w:val="sidebarbulletstyle"/>
    <w:rsid w:val="006B1DAC"/>
    <w:rPr>
      <w:rFonts w:ascii="Calibri" w:eastAsia="Calibri" w:hAnsi="Calibri"/>
      <w:sz w:val="18"/>
      <w:szCs w:val="18"/>
    </w:rPr>
  </w:style>
  <w:style w:type="paragraph" w:styleId="ListParagraph">
    <w:name w:val="List Paragraph"/>
    <w:basedOn w:val="Normal"/>
    <w:uiPriority w:val="34"/>
    <w:qFormat/>
    <w:rsid w:val="006B1DAC"/>
    <w:pPr>
      <w:ind w:left="720"/>
    </w:pPr>
  </w:style>
  <w:style w:type="character" w:customStyle="1" w:styleId="FooterChar">
    <w:name w:val="Footer Char"/>
    <w:link w:val="Footer"/>
    <w:uiPriority w:val="99"/>
    <w:rsid w:val="006B1DAC"/>
    <w:rPr>
      <w:sz w:val="24"/>
    </w:rPr>
  </w:style>
  <w:style w:type="character" w:styleId="PageNumber">
    <w:name w:val="page number"/>
    <w:uiPriority w:val="99"/>
    <w:rsid w:val="00EF5150"/>
    <w:rPr>
      <w:rFonts w:cs="Times New Roman"/>
    </w:rPr>
  </w:style>
  <w:style w:type="paragraph" w:styleId="BalloonText">
    <w:name w:val="Balloon Text"/>
    <w:basedOn w:val="Normal"/>
    <w:link w:val="BalloonTextChar"/>
    <w:rsid w:val="00EF515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F5150"/>
    <w:rPr>
      <w:rFonts w:ascii="Tahoma" w:hAnsi="Tahoma" w:cs="Tahoma"/>
      <w:sz w:val="16"/>
      <w:szCs w:val="16"/>
    </w:rPr>
  </w:style>
  <w:style w:type="character" w:customStyle="1" w:styleId="Heading5Char">
    <w:name w:val="Heading 5 Char"/>
    <w:link w:val="Heading5"/>
    <w:rsid w:val="001F7EF2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CommentReference">
    <w:name w:val="annotation reference"/>
    <w:rsid w:val="007A442E"/>
    <w:rPr>
      <w:sz w:val="16"/>
      <w:szCs w:val="16"/>
    </w:rPr>
  </w:style>
  <w:style w:type="paragraph" w:styleId="CommentText">
    <w:name w:val="annotation text"/>
    <w:basedOn w:val="Normal"/>
    <w:link w:val="CommentTextChar"/>
    <w:rsid w:val="007A442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A442E"/>
  </w:style>
  <w:style w:type="paragraph" w:styleId="CommentSubject">
    <w:name w:val="annotation subject"/>
    <w:basedOn w:val="CommentText"/>
    <w:next w:val="CommentText"/>
    <w:link w:val="CommentSubjectChar"/>
    <w:rsid w:val="007A442E"/>
    <w:rPr>
      <w:b/>
      <w:bCs/>
    </w:rPr>
  </w:style>
  <w:style w:type="character" w:customStyle="1" w:styleId="CommentSubjectChar">
    <w:name w:val="Comment Subject Char"/>
    <w:link w:val="CommentSubject"/>
    <w:rsid w:val="007A442E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rsid w:val="00BE3A9B"/>
    <w:rPr>
      <w:rFonts w:ascii="Arial" w:hAnsi="Arial"/>
    </w:rPr>
  </w:style>
  <w:style w:type="table" w:styleId="TableGrid">
    <w:name w:val="Table Grid"/>
    <w:basedOn w:val="TableNormal"/>
    <w:rsid w:val="00C966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630E9"/>
    <w:rPr>
      <w:b/>
      <w:bCs/>
    </w:rPr>
  </w:style>
  <w:style w:type="paragraph" w:styleId="ListBullet">
    <w:name w:val="List Bullet"/>
    <w:basedOn w:val="Normal"/>
    <w:uiPriority w:val="99"/>
    <w:unhideWhenUsed/>
    <w:rsid w:val="003603B8"/>
    <w:pPr>
      <w:numPr>
        <w:numId w:val="11"/>
      </w:numPr>
      <w:contextualSpacing/>
    </w:pPr>
    <w:rPr>
      <w:rFonts w:ascii="Arial" w:eastAsia="Arial" w:hAnsi="Arial" w:cs="Arial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3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421">
          <w:marLeft w:val="274"/>
          <w:marRight w:val="0"/>
          <w:marTop w:val="4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3720">
          <w:marLeft w:val="274"/>
          <w:marRight w:val="0"/>
          <w:marTop w:val="4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260">
          <w:marLeft w:val="274"/>
          <w:marRight w:val="0"/>
          <w:marTop w:val="4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43727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00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9358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66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74131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6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039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80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159751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3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17717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7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294902">
          <w:marLeft w:val="302"/>
          <w:marRight w:val="0"/>
          <w:marTop w:val="20"/>
          <w:marBottom w:val="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99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478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32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243929">
          <w:marLeft w:val="274"/>
          <w:marRight w:val="0"/>
          <w:marTop w:val="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78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723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47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4401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3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888170">
          <w:marLeft w:val="302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42312145420D0428C9540CCFE4DE775" ma:contentTypeVersion="" ma:contentTypeDescription="Create a new document." ma:contentTypeScope="" ma:versionID="4318cde5ee6bce7c8c1397229230c3f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3e687d5f98ee29b9cfcc2ff24550dc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411689-7B37-4764-97B2-B647621A8C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2B06FD4-46BE-44B8-BE06-72984C6FCA4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C1DCBB-7140-40F2-960F-F59EFFC01B0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09F51A7-E1A3-41AE-B655-C6C3FA33E71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548</Words>
  <Characters>882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gemini Resume Template 102016</vt:lpstr>
    </vt:vector>
  </TitlesOfParts>
  <Company>Capgemini</Company>
  <LinksUpToDate>false</LinksUpToDate>
  <CharactersWithSpaces>10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gemini Resume Template 102016</dc:title>
  <dc:creator>Cap Gemini Consultant</dc:creator>
  <cp:lastModifiedBy>Shewale, Prashant</cp:lastModifiedBy>
  <cp:revision>2</cp:revision>
  <cp:lastPrinted>2023-12-15T07:54:00Z</cp:lastPrinted>
  <dcterms:created xsi:type="dcterms:W3CDTF">2024-04-30T11:25:00Z</dcterms:created>
  <dcterms:modified xsi:type="dcterms:W3CDTF">2024-04-3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2312145420D0428C9540CCFE4DE775</vt:lpwstr>
  </property>
</Properties>
</file>